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28E26" w14:textId="36155F6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3A4B574" wp14:editId="63D47EF8">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4373042"/>
                          <a:chOff x="0" y="2842679"/>
                          <a:chExt cx="7772400" cy="4373042"/>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pic:blipFill>
                        <pic:spPr bwMode="auto">
                          <a:xfrm>
                            <a:off x="0" y="2842679"/>
                            <a:ext cx="7772400" cy="4373042"/>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2242329C" id="Group 4" o:spid="_x0000_s1026" alt="&quot;&quot;" style="position:absolute;margin-left:-36pt;margin-top:-36pt;width:612pt;height:11in;z-index:-251638785" coordorigin=",28426" coordsize="77724,43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28426;width:77724;height:43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0DB9304" w14:textId="77777777" w:rsidTr="00FA7409">
        <w:trPr>
          <w:trHeight w:val="4320"/>
        </w:trPr>
        <w:tc>
          <w:tcPr>
            <w:tcW w:w="10800" w:type="dxa"/>
          </w:tcPr>
          <w:p w14:paraId="34342E28"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33421DB0" w14:textId="77777777" w:rsidTr="008F1ABD">
        <w:trPr>
          <w:trHeight w:val="944"/>
        </w:trPr>
        <w:tc>
          <w:tcPr>
            <w:tcW w:w="10800" w:type="dxa"/>
            <w:vAlign w:val="center"/>
          </w:tcPr>
          <w:p w14:paraId="12A3DC2B" w14:textId="073503A2" w:rsidR="004048B0" w:rsidRPr="000A28AF" w:rsidRDefault="000A28AF" w:rsidP="004048B0">
            <w:pPr>
              <w:pStyle w:val="Title"/>
              <w:rPr>
                <w:b/>
                <w:bCs/>
                <w:sz w:val="72"/>
                <w:szCs w:val="72"/>
              </w:rPr>
            </w:pPr>
            <w:r w:rsidRPr="000A28AF">
              <w:rPr>
                <w:b/>
                <w:bCs/>
                <w:color w:val="000000" w:themeColor="text1"/>
                <w:sz w:val="72"/>
                <w:szCs w:val="72"/>
              </w:rPr>
              <w:t>COMP-4522 ASSIGNMENT 2</w:t>
            </w:r>
          </w:p>
        </w:tc>
      </w:tr>
      <w:tr w:rsidR="004048B0" w:rsidRPr="004048B0" w14:paraId="782FEC22" w14:textId="77777777" w:rsidTr="008F1ABD">
        <w:trPr>
          <w:trHeight w:val="1528"/>
        </w:trPr>
        <w:tc>
          <w:tcPr>
            <w:tcW w:w="10800" w:type="dxa"/>
            <w:vAlign w:val="center"/>
          </w:tcPr>
          <w:p w14:paraId="4D490183" w14:textId="04CBCE64" w:rsidR="000A28AF" w:rsidRDefault="000A28AF" w:rsidP="000A28AF">
            <w:pPr>
              <w:pStyle w:val="Subtitle"/>
              <w:framePr w:wrap="auto" w:vAnchor="margin" w:hAnchor="text" w:yAlign="inline"/>
              <w:rPr>
                <w:color w:val="000000" w:themeColor="text1"/>
              </w:rPr>
            </w:pPr>
            <w:bookmarkStart w:id="0" w:name="_Toc160809157"/>
            <w:r w:rsidRPr="000A28AF">
              <w:rPr>
                <w:color w:val="000000" w:themeColor="text1"/>
              </w:rPr>
              <w:t>Iyan Velji</w:t>
            </w:r>
            <w:bookmarkEnd w:id="0"/>
            <w:r w:rsidRPr="000A28AF">
              <w:rPr>
                <w:color w:val="000000" w:themeColor="text1"/>
              </w:rPr>
              <w:t xml:space="preserve"> </w:t>
            </w:r>
          </w:p>
          <w:p w14:paraId="0A79A808" w14:textId="34E4EC46" w:rsidR="000A28AF" w:rsidRPr="000A28AF" w:rsidRDefault="000A28AF" w:rsidP="000A28AF">
            <w:pPr>
              <w:pStyle w:val="Subtitle"/>
              <w:framePr w:wrap="auto" w:vAnchor="margin" w:hAnchor="text" w:yAlign="inline"/>
            </w:pPr>
            <w:bookmarkStart w:id="1" w:name="_Toc160809158"/>
            <w:r w:rsidRPr="000A28AF">
              <w:rPr>
                <w:color w:val="000000" w:themeColor="text1"/>
              </w:rPr>
              <w:t>aldo Ortiz</w:t>
            </w:r>
            <w:bookmarkEnd w:id="1"/>
          </w:p>
        </w:tc>
      </w:tr>
      <w:tr w:rsidR="004048B0" w:rsidRPr="004048B0" w14:paraId="6F52A919" w14:textId="77777777" w:rsidTr="008F1ABD">
        <w:trPr>
          <w:trHeight w:val="6491"/>
        </w:trPr>
        <w:tc>
          <w:tcPr>
            <w:tcW w:w="10800" w:type="dxa"/>
            <w:vAlign w:val="bottom"/>
          </w:tcPr>
          <w:p w14:paraId="6182BB27" w14:textId="77777777" w:rsidR="004048B0" w:rsidRPr="004048B0" w:rsidRDefault="00000000" w:rsidP="004048B0">
            <w:pPr>
              <w:pStyle w:val="CoverInfo"/>
              <w:rPr>
                <w:noProof/>
              </w:rPr>
            </w:pPr>
            <w:sdt>
              <w:sdtPr>
                <w:rPr>
                  <w:noProof/>
                </w:rPr>
                <w:id w:val="243844413"/>
                <w:placeholder>
                  <w:docPart w:val="547F83A797B84F369830BA85563760F5"/>
                </w:placeholder>
                <w:temporary/>
                <w:showingPlcHdr/>
                <w15:appearance w15:val="hidden"/>
              </w:sdtPr>
              <w:sdtContent>
                <w:r w:rsidR="004048B0" w:rsidRPr="004048B0">
                  <w:rPr>
                    <w:noProof/>
                  </w:rPr>
                  <w:t>FABRIKAM TECHNOLOGY INC</w:t>
                </w:r>
                <w:r w:rsidR="004048B0" w:rsidRPr="004048B0">
                  <w:rPr>
                    <w:rStyle w:val="PlaceholderText"/>
                  </w:rPr>
                  <w:t>.</w:t>
                </w:r>
              </w:sdtContent>
            </w:sdt>
            <w:r w:rsidR="004048B0" w:rsidRPr="004048B0">
              <w:rPr>
                <w:noProof/>
              </w:rPr>
              <w:t xml:space="preserve"> </w:t>
            </w:r>
            <w:sdt>
              <w:sdtPr>
                <w:rPr>
                  <w:noProof/>
                </w:rPr>
                <w:id w:val="-1690362417"/>
                <w:placeholder>
                  <w:docPart w:val="DE3FA352E90F4572AA237688E9C8AE6B"/>
                </w:placeholder>
                <w:temporary/>
                <w:showingPlcHdr/>
                <w15:appearance w15:val="hidden"/>
              </w:sdtPr>
              <w:sdtContent>
                <w:r w:rsidR="004048B0" w:rsidRPr="004048B0">
                  <w:rPr>
                    <w:noProof/>
                  </w:rPr>
                  <w:t>|</w:t>
                </w:r>
              </w:sdtContent>
            </w:sdt>
            <w:r w:rsidR="004048B0" w:rsidRPr="004048B0">
              <w:rPr>
                <w:noProof/>
              </w:rPr>
              <w:t xml:space="preserve"> </w:t>
            </w:r>
            <w:sdt>
              <w:sdtPr>
                <w:rPr>
                  <w:noProof/>
                </w:rPr>
                <w:id w:val="-128172013"/>
                <w:placeholder>
                  <w:docPart w:val="2C1EEDA866634861B77410C3890C8963"/>
                </w:placeholder>
                <w:temporary/>
                <w:showingPlcHdr/>
                <w15:appearance w15:val="hidden"/>
              </w:sdtPr>
              <w:sdtContent>
                <w:r w:rsidR="004048B0" w:rsidRPr="004048B0">
                  <w:rPr>
                    <w:noProof/>
                  </w:rPr>
                  <w:t>INFO@FABRIKAM.COM</w:t>
                </w:r>
              </w:sdtContent>
            </w:sdt>
          </w:p>
        </w:tc>
      </w:tr>
    </w:tbl>
    <w:p w14:paraId="512E0D6E" w14:textId="77777777" w:rsidR="00B678B1" w:rsidRPr="004048B0" w:rsidRDefault="00B678B1" w:rsidP="004048B0"/>
    <w:p w14:paraId="6EC61DC8" w14:textId="77777777" w:rsidR="00E92204" w:rsidRDefault="00E92204" w:rsidP="004048B0">
      <w:pPr>
        <w:pStyle w:val="CoverInfo"/>
        <w:sectPr w:rsidR="00E92204" w:rsidSect="001E4EF9">
          <w:footerReference w:type="default" r:id="rId15"/>
          <w:footerReference w:type="first" r:id="rId16"/>
          <w:pgSz w:w="12240" w:h="15840"/>
          <w:pgMar w:top="720" w:right="720" w:bottom="720" w:left="720" w:header="288" w:footer="288" w:gutter="0"/>
          <w:cols w:space="720"/>
          <w:titlePg/>
          <w:docGrid w:linePitch="360"/>
        </w:sectPr>
      </w:pPr>
    </w:p>
    <w:p w14:paraId="41718648" w14:textId="78484DA9" w:rsidR="009C1C87" w:rsidRDefault="009C1C87"/>
    <w:tbl>
      <w:tblPr>
        <w:tblW w:w="9203" w:type="dxa"/>
        <w:tblLook w:val="04A0" w:firstRow="1" w:lastRow="0" w:firstColumn="1" w:lastColumn="0" w:noHBand="0" w:noVBand="1"/>
      </w:tblPr>
      <w:tblGrid>
        <w:gridCol w:w="3168"/>
        <w:gridCol w:w="6035"/>
      </w:tblGrid>
      <w:tr w:rsidR="00517D36" w:rsidRPr="004048B0" w14:paraId="10691A7D" w14:textId="77777777" w:rsidTr="00C17936">
        <w:trPr>
          <w:trHeight w:val="3456"/>
        </w:trPr>
        <w:tc>
          <w:tcPr>
            <w:tcW w:w="3168" w:type="dxa"/>
            <w:vMerge w:val="restart"/>
          </w:tcPr>
          <w:p w14:paraId="3B393F1D" w14:textId="77777777" w:rsidR="00C17936" w:rsidRPr="004048B0" w:rsidRDefault="00C17936" w:rsidP="00E92204">
            <w:pPr>
              <w:pStyle w:val="CoverInfo"/>
              <w:spacing w:before="0"/>
            </w:pPr>
          </w:p>
          <w:p w14:paraId="1E3715E7" w14:textId="77777777" w:rsidR="00517D36" w:rsidRPr="004048B0" w:rsidRDefault="00517D36" w:rsidP="00D51608"/>
        </w:tc>
        <w:tc>
          <w:tcPr>
            <w:tcW w:w="6035" w:type="dxa"/>
            <w:vAlign w:val="bottom"/>
          </w:tcPr>
          <w:p w14:paraId="424FF4A4" w14:textId="77777777" w:rsidR="00517D36" w:rsidRPr="004048B0" w:rsidRDefault="00517D36" w:rsidP="006551C3">
            <w:pPr>
              <w:pStyle w:val="Heading2"/>
            </w:pPr>
            <w:bookmarkStart w:id="2" w:name="_Toc160809159"/>
            <w:r w:rsidRPr="004048B0">
              <w:rPr>
                <w:noProof/>
                <w:lang w:eastAsia="en-AU"/>
              </w:rPr>
              <w:drawing>
                <wp:inline distT="0" distB="0" distL="0" distR="0" wp14:anchorId="29A7DE6C" wp14:editId="280C9ED1">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bookmarkEnd w:id="2"/>
          </w:p>
        </w:tc>
      </w:tr>
      <w:tr w:rsidR="00517D36" w:rsidRPr="004048B0" w14:paraId="2C19133A" w14:textId="77777777" w:rsidTr="00C17936">
        <w:trPr>
          <w:trHeight w:val="1368"/>
        </w:trPr>
        <w:tc>
          <w:tcPr>
            <w:tcW w:w="3168" w:type="dxa"/>
            <w:vMerge/>
          </w:tcPr>
          <w:p w14:paraId="2B29D7E5" w14:textId="77777777" w:rsidR="00517D36" w:rsidRPr="004048B0" w:rsidRDefault="00517D36" w:rsidP="00D51608"/>
        </w:tc>
        <w:tc>
          <w:tcPr>
            <w:tcW w:w="6035" w:type="dxa"/>
            <w:vAlign w:val="bottom"/>
          </w:tcPr>
          <w:p w14:paraId="7F4C45A7" w14:textId="0CBAE0A2" w:rsidR="00517D36" w:rsidRPr="00BB27E2" w:rsidRDefault="00B56B24" w:rsidP="00C17936">
            <w:pPr>
              <w:pStyle w:val="Heading1"/>
              <w:rPr>
                <w:color w:val="000000" w:themeColor="text1"/>
              </w:rPr>
            </w:pPr>
            <w:r>
              <w:rPr>
                <w:color w:val="000000" w:themeColor="text1"/>
              </w:rPr>
              <w:t>Introduction</w:t>
            </w:r>
          </w:p>
        </w:tc>
      </w:tr>
      <w:tr w:rsidR="00517D36" w:rsidRPr="004048B0" w14:paraId="2D77E2A4" w14:textId="77777777" w:rsidTr="00C17936">
        <w:trPr>
          <w:trHeight w:val="7443"/>
        </w:trPr>
        <w:tc>
          <w:tcPr>
            <w:tcW w:w="3168" w:type="dxa"/>
            <w:vMerge/>
          </w:tcPr>
          <w:p w14:paraId="59035FC7" w14:textId="77777777" w:rsidR="00517D36" w:rsidRPr="004048B0" w:rsidRDefault="00517D36" w:rsidP="00D51608"/>
        </w:tc>
        <w:tc>
          <w:tcPr>
            <w:tcW w:w="6035" w:type="dxa"/>
          </w:tcPr>
          <w:p w14:paraId="717E289C" w14:textId="77777777" w:rsidR="00517D36" w:rsidRPr="004048B0" w:rsidRDefault="00517D36" w:rsidP="00D51608">
            <w:pPr>
              <w:rPr>
                <w:b/>
                <w:bCs/>
                <w:color w:val="FFFFFF" w:themeColor="background1"/>
              </w:rPr>
            </w:pPr>
          </w:p>
          <w:p w14:paraId="0FE8E847" w14:textId="77777777" w:rsidR="00517D36" w:rsidRPr="004048B0" w:rsidRDefault="00517D36" w:rsidP="00D51608">
            <w:pPr>
              <w:rPr>
                <w:b/>
                <w:bCs/>
                <w:color w:val="FFFFFF" w:themeColor="background1"/>
              </w:rPr>
            </w:pPr>
          </w:p>
          <w:sdt>
            <w:sdtPr>
              <w:rPr>
                <w:color w:val="000000" w:themeColor="text1"/>
              </w:rPr>
              <w:id w:val="-1773090789"/>
              <w:placeholder>
                <w:docPart w:val="FA816C0CC2E7492D85FD036DB45482B9"/>
              </w:placeholder>
              <w:temporary/>
              <w:showingPlcHdr/>
              <w15:appearance w15:val="hidden"/>
            </w:sdtPr>
            <w:sdtEndPr>
              <w:rPr>
                <w:color w:val="FFFFFF" w:themeColor="background1"/>
              </w:rPr>
            </w:sdtEndPr>
            <w:sdtContent>
              <w:p w14:paraId="7523AC27" w14:textId="77777777" w:rsidR="00EA0EF8" w:rsidRPr="00C146E0" w:rsidRDefault="00EA0EF8" w:rsidP="00EA0EF8">
                <w:pPr>
                  <w:pStyle w:val="NormalBold"/>
                  <w:rPr>
                    <w:color w:val="000000" w:themeColor="text1"/>
                  </w:rPr>
                </w:pPr>
                <w:r w:rsidRPr="00C146E0">
                  <w:rPr>
                    <w:color w:val="000000" w:themeColor="text1"/>
                  </w:rPr>
                  <w:t xml:space="preserve">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ing tristique. </w:t>
                </w:r>
              </w:p>
              <w:p w14:paraId="7490557E" w14:textId="77777777" w:rsidR="00EA0EF8" w:rsidRPr="00C146E0" w:rsidRDefault="00EA0EF8" w:rsidP="00EA0EF8">
                <w:pPr>
                  <w:pStyle w:val="NormalBold"/>
                  <w:rPr>
                    <w:color w:val="000000" w:themeColor="text1"/>
                  </w:rPr>
                </w:pPr>
              </w:p>
              <w:p w14:paraId="602CB064" w14:textId="77777777" w:rsidR="00517D36" w:rsidRPr="004048B0" w:rsidRDefault="00EA0EF8" w:rsidP="00EA0EF8">
                <w:pPr>
                  <w:pStyle w:val="NormalBold"/>
                </w:pPr>
                <w:r w:rsidRPr="00C146E0">
                  <w:rPr>
                    <w:color w:val="000000" w:themeColor="text1"/>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sdtContent>
          </w:sdt>
        </w:tc>
      </w:tr>
    </w:tbl>
    <w:p w14:paraId="57C71216" w14:textId="77777777" w:rsidR="007762BF" w:rsidRPr="004048B0" w:rsidRDefault="007762BF">
      <w:pPr>
        <w:sectPr w:rsidR="007762BF" w:rsidRPr="004048B0" w:rsidSect="001E4EF9">
          <w:pgSz w:w="12240" w:h="15840"/>
          <w:pgMar w:top="720" w:right="720" w:bottom="720" w:left="720" w:header="288" w:footer="288" w:gutter="0"/>
          <w:cols w:space="720"/>
          <w:titlePg/>
          <w:docGrid w:linePitch="360"/>
        </w:sectPr>
      </w:pPr>
    </w:p>
    <w:p w14:paraId="43598169" w14:textId="77777777" w:rsidR="00C17936" w:rsidRPr="004048B0" w:rsidRDefault="00C17936">
      <w:pPr>
        <w:sectPr w:rsidR="00C17936" w:rsidRPr="004048B0" w:rsidSect="001E4EF9">
          <w:pgSz w:w="12240" w:h="15840"/>
          <w:pgMar w:top="720" w:right="720" w:bottom="720" w:left="720" w:header="288" w:footer="288" w:gutter="0"/>
          <w:cols w:space="720"/>
          <w:titlePg/>
          <w:docGrid w:linePitch="360"/>
        </w:sectPr>
      </w:pPr>
    </w:p>
    <w:tbl>
      <w:tblPr>
        <w:tblpPr w:leftFromText="180" w:rightFromText="180" w:vertAnchor="text" w:horzAnchor="page" w:tblpX="1445" w:tblpY="-719"/>
        <w:tblW w:w="0" w:type="auto"/>
        <w:tblLook w:val="0600" w:firstRow="0" w:lastRow="0" w:firstColumn="0" w:lastColumn="0" w:noHBand="1" w:noVBand="1"/>
      </w:tblPr>
      <w:tblGrid>
        <w:gridCol w:w="6216"/>
        <w:gridCol w:w="262"/>
        <w:gridCol w:w="4322"/>
      </w:tblGrid>
      <w:tr w:rsidR="00B56B24" w:rsidRPr="004048B0" w14:paraId="431A1145" w14:textId="77777777" w:rsidTr="00B56B24">
        <w:trPr>
          <w:trHeight w:val="432"/>
        </w:trPr>
        <w:tc>
          <w:tcPr>
            <w:tcW w:w="6216" w:type="dxa"/>
          </w:tcPr>
          <w:p w14:paraId="3B924758" w14:textId="77777777" w:rsidR="00B56B24" w:rsidRPr="004048B0" w:rsidRDefault="00B56B24" w:rsidP="00B56B24">
            <w:r w:rsidRPr="004048B0">
              <w:lastRenderedPageBreak/>
              <w:br w:type="page"/>
            </w:r>
          </w:p>
        </w:tc>
        <w:tc>
          <w:tcPr>
            <w:tcW w:w="262" w:type="dxa"/>
          </w:tcPr>
          <w:p w14:paraId="75C7CC0A" w14:textId="77777777" w:rsidR="00B56B24" w:rsidRPr="004048B0" w:rsidRDefault="00B56B24" w:rsidP="00B56B24">
            <w:pPr>
              <w:rPr>
                <w:noProof/>
              </w:rPr>
            </w:pPr>
          </w:p>
        </w:tc>
        <w:tc>
          <w:tcPr>
            <w:tcW w:w="4322" w:type="dxa"/>
          </w:tcPr>
          <w:p w14:paraId="0CEB8A01" w14:textId="77777777" w:rsidR="00B56B24" w:rsidRPr="004048B0" w:rsidRDefault="00B56B24" w:rsidP="00B56B24"/>
        </w:tc>
      </w:tr>
      <w:tr w:rsidR="00B56B24" w:rsidRPr="004048B0" w14:paraId="4179F16B" w14:textId="77777777" w:rsidTr="00B56B24">
        <w:trPr>
          <w:trHeight w:val="1440"/>
        </w:trPr>
        <w:tc>
          <w:tcPr>
            <w:tcW w:w="6216" w:type="dxa"/>
            <w:vMerge w:val="restart"/>
          </w:tcPr>
          <w:p w14:paraId="62842AFC" w14:textId="77777777" w:rsidR="00B56B24" w:rsidRDefault="00B56B24" w:rsidP="00B56B24"/>
          <w:p w14:paraId="45EC4419" w14:textId="77777777" w:rsidR="00B56B24" w:rsidRDefault="00B56B24" w:rsidP="00B56B24"/>
          <w:p w14:paraId="775A4CF4" w14:textId="77777777" w:rsidR="00B56B24" w:rsidRDefault="00B56B24" w:rsidP="00B56B24"/>
          <w:p w14:paraId="5A1553CA" w14:textId="13FD4C06" w:rsidR="00B56B24" w:rsidRDefault="00B56B24" w:rsidP="00B56B24">
            <w:r>
              <w:t>For our first query we got the result of Alicia as the employee that is female, works in “computerization” with an effort of “10” hours per week, and has Jennifer as their supervisor.</w:t>
            </w:r>
          </w:p>
          <w:p w14:paraId="7F3C5069" w14:textId="77777777" w:rsidR="00B56B24" w:rsidRDefault="00B56B24" w:rsidP="00B56B24"/>
          <w:p w14:paraId="47E5B8CA" w14:textId="77777777" w:rsidR="00B56B24" w:rsidRDefault="00B56B24" w:rsidP="00B56B24">
            <w:r>
              <w:rPr>
                <w:noProof/>
              </w:rPr>
              <w:drawing>
                <wp:inline distT="0" distB="0" distL="0" distR="0" wp14:anchorId="36317874" wp14:editId="22E6D688">
                  <wp:extent cx="1170305" cy="497205"/>
                  <wp:effectExtent l="0" t="0" r="0" b="0"/>
                  <wp:docPr id="2026925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70305" cy="497205"/>
                          </a:xfrm>
                          <a:prstGeom prst="rect">
                            <a:avLst/>
                          </a:prstGeom>
                          <a:noFill/>
                          <a:ln>
                            <a:noFill/>
                          </a:ln>
                        </pic:spPr>
                      </pic:pic>
                    </a:graphicData>
                  </a:graphic>
                </wp:inline>
              </w:drawing>
            </w:r>
          </w:p>
          <w:p w14:paraId="52EF05E8" w14:textId="77777777" w:rsidR="00B56B24" w:rsidRDefault="00B56B24" w:rsidP="00B56B24"/>
          <w:p w14:paraId="36C27E08" w14:textId="77777777" w:rsidR="00B56B24" w:rsidRDefault="00B56B24" w:rsidP="00B56B24">
            <w:r>
              <w:t>Our second query returned Franklin as the employee making over $40,000 a year while working in the researcfh department.</w:t>
            </w:r>
          </w:p>
          <w:p w14:paraId="5E69D032" w14:textId="77777777" w:rsidR="00B56B24" w:rsidRDefault="00B56B24" w:rsidP="00B56B24"/>
          <w:p w14:paraId="1C64FF75" w14:textId="77777777" w:rsidR="00B56B24" w:rsidRDefault="00B56B24" w:rsidP="00B56B24">
            <w:r>
              <w:rPr>
                <w:noProof/>
              </w:rPr>
              <w:drawing>
                <wp:inline distT="0" distB="0" distL="0" distR="0" wp14:anchorId="0CC0D176" wp14:editId="5C305C3B">
                  <wp:extent cx="1163320" cy="511810"/>
                  <wp:effectExtent l="0" t="0" r="0" b="2540"/>
                  <wp:docPr id="6545031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63320" cy="511810"/>
                          </a:xfrm>
                          <a:prstGeom prst="rect">
                            <a:avLst/>
                          </a:prstGeom>
                          <a:noFill/>
                          <a:ln>
                            <a:noFill/>
                          </a:ln>
                        </pic:spPr>
                      </pic:pic>
                    </a:graphicData>
                  </a:graphic>
                </wp:inline>
              </w:drawing>
            </w:r>
          </w:p>
          <w:p w14:paraId="69A8F78E" w14:textId="77777777" w:rsidR="00B56B24" w:rsidRDefault="00B56B24" w:rsidP="00B56B24"/>
          <w:p w14:paraId="122DEA71" w14:textId="77777777" w:rsidR="00B56B24" w:rsidRDefault="00B56B24" w:rsidP="00B56B24">
            <w:r>
              <w:t>To find the supreme chief we used two methods. The first methods found the employee with the maximum salary. The second method displayed employees without a supervisor that still supervised someone. Both methods return James as the supreme chief.</w:t>
            </w:r>
          </w:p>
          <w:p w14:paraId="06879B17" w14:textId="77777777" w:rsidR="00B56B24" w:rsidRDefault="00B56B24" w:rsidP="00B56B24"/>
          <w:p w14:paraId="213CC281" w14:textId="77777777" w:rsidR="00B56B24" w:rsidRDefault="00B56B24" w:rsidP="00B56B24">
            <w:r>
              <w:rPr>
                <w:noProof/>
              </w:rPr>
              <w:drawing>
                <wp:inline distT="0" distB="0" distL="0" distR="0" wp14:anchorId="464F1E65" wp14:editId="644DF629">
                  <wp:extent cx="3803650" cy="1163320"/>
                  <wp:effectExtent l="0" t="0" r="6350" b="0"/>
                  <wp:docPr id="10425140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03650" cy="1163320"/>
                          </a:xfrm>
                          <a:prstGeom prst="rect">
                            <a:avLst/>
                          </a:prstGeom>
                          <a:noFill/>
                          <a:ln>
                            <a:noFill/>
                          </a:ln>
                        </pic:spPr>
                      </pic:pic>
                    </a:graphicData>
                  </a:graphic>
                </wp:inline>
              </w:drawing>
            </w:r>
          </w:p>
          <w:p w14:paraId="6C590D0E" w14:textId="77777777" w:rsidR="00B56B24" w:rsidRDefault="00B56B24" w:rsidP="00B56B24"/>
          <w:p w14:paraId="1582DDE7" w14:textId="77777777" w:rsidR="00B56B24" w:rsidRDefault="00B56B24" w:rsidP="00B56B24">
            <w:r>
              <w:t>Finally, we used a SELECT statement to search for the employees who work on productx with an effort of 20 or more hours a week. The answer is John and Joyce.</w:t>
            </w:r>
          </w:p>
          <w:p w14:paraId="6703F1CC" w14:textId="77777777" w:rsidR="00B56B24" w:rsidRDefault="00B56B24" w:rsidP="00B56B24"/>
          <w:p w14:paraId="1B557103" w14:textId="0447682E" w:rsidR="00B56B24" w:rsidRPr="004048B0" w:rsidRDefault="00B56B24" w:rsidP="00B56B24">
            <w:r>
              <w:rPr>
                <w:noProof/>
              </w:rPr>
              <w:drawing>
                <wp:inline distT="0" distB="0" distL="0" distR="0" wp14:anchorId="22DF84AB" wp14:editId="1BB184FC">
                  <wp:extent cx="1141095" cy="687705"/>
                  <wp:effectExtent l="0" t="0" r="1905" b="0"/>
                  <wp:docPr id="13800469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41095" cy="687705"/>
                          </a:xfrm>
                          <a:prstGeom prst="rect">
                            <a:avLst/>
                          </a:prstGeom>
                          <a:noFill/>
                          <a:ln>
                            <a:noFill/>
                          </a:ln>
                        </pic:spPr>
                      </pic:pic>
                    </a:graphicData>
                  </a:graphic>
                </wp:inline>
              </w:drawing>
            </w:r>
          </w:p>
        </w:tc>
        <w:tc>
          <w:tcPr>
            <w:tcW w:w="262" w:type="dxa"/>
            <w:vMerge w:val="restart"/>
          </w:tcPr>
          <w:p w14:paraId="37DD47A6" w14:textId="77777777" w:rsidR="00B56B24" w:rsidRPr="004048B0" w:rsidRDefault="00B56B24" w:rsidP="00B56B24">
            <w:pPr>
              <w:pStyle w:val="Heading2"/>
            </w:pPr>
          </w:p>
        </w:tc>
        <w:tc>
          <w:tcPr>
            <w:tcW w:w="4322" w:type="dxa"/>
          </w:tcPr>
          <w:p w14:paraId="3F1270B0" w14:textId="5E47377B" w:rsidR="00B56B24" w:rsidRPr="004048B0" w:rsidRDefault="00B56B24" w:rsidP="00B56B24">
            <w:pPr>
              <w:pStyle w:val="Heading2"/>
            </w:pPr>
            <w:bookmarkStart w:id="3" w:name="_Toc160809161"/>
            <w:r w:rsidRPr="00C146E0">
              <w:t>Part I: Python and SQL</w:t>
            </w:r>
            <w:bookmarkEnd w:id="3"/>
          </w:p>
        </w:tc>
      </w:tr>
      <w:tr w:rsidR="00B56B24" w:rsidRPr="004048B0" w14:paraId="0A63EAC0" w14:textId="77777777" w:rsidTr="00B56B24">
        <w:trPr>
          <w:trHeight w:val="11808"/>
        </w:trPr>
        <w:tc>
          <w:tcPr>
            <w:tcW w:w="6216" w:type="dxa"/>
            <w:vMerge/>
          </w:tcPr>
          <w:p w14:paraId="7E2F7BC5" w14:textId="77777777" w:rsidR="00B56B24" w:rsidRPr="004048B0" w:rsidRDefault="00B56B24" w:rsidP="00B56B24">
            <w:pPr>
              <w:pStyle w:val="Heading3"/>
              <w:rPr>
                <w:lang w:eastAsia="en-AU"/>
              </w:rPr>
            </w:pPr>
          </w:p>
        </w:tc>
        <w:tc>
          <w:tcPr>
            <w:tcW w:w="262" w:type="dxa"/>
            <w:vMerge/>
          </w:tcPr>
          <w:p w14:paraId="7EAC35F7" w14:textId="77777777" w:rsidR="00B56B24" w:rsidRPr="004048B0" w:rsidRDefault="00B56B24" w:rsidP="00B56B24">
            <w:pPr>
              <w:pStyle w:val="Heading2"/>
            </w:pPr>
          </w:p>
        </w:tc>
        <w:tc>
          <w:tcPr>
            <w:tcW w:w="4322" w:type="dxa"/>
          </w:tcPr>
          <w:p w14:paraId="2F9F393F" w14:textId="77777777" w:rsidR="00B56B24" w:rsidRPr="004048B0" w:rsidRDefault="00B56B24" w:rsidP="00B56B24"/>
        </w:tc>
      </w:tr>
    </w:tbl>
    <w:p w14:paraId="5BC674EE" w14:textId="77777777" w:rsidR="005F350F" w:rsidRPr="004048B0" w:rsidRDefault="005F350F"/>
    <w:p w14:paraId="6DF4B160" w14:textId="77777777" w:rsidR="007762BF" w:rsidRPr="004048B0" w:rsidRDefault="007762BF"/>
    <w:p w14:paraId="5F45AFED" w14:textId="77777777" w:rsidR="00C17936" w:rsidRPr="004048B0" w:rsidRDefault="00C17936">
      <w:pPr>
        <w:sectPr w:rsidR="00C17936" w:rsidRPr="004048B0" w:rsidSect="001E4EF9">
          <w:pgSz w:w="12240" w:h="15840"/>
          <w:pgMar w:top="720" w:right="720" w:bottom="720" w:left="720" w:header="288" w:footer="288" w:gutter="0"/>
          <w:cols w:space="720"/>
          <w:titlePg/>
          <w:docGrid w:linePitch="360"/>
        </w:sectPr>
      </w:pPr>
    </w:p>
    <w:p w14:paraId="0F7B0146" w14:textId="77777777" w:rsidR="005F350F" w:rsidRPr="004048B0" w:rsidRDefault="005F350F"/>
    <w:tbl>
      <w:tblPr>
        <w:tblW w:w="0" w:type="auto"/>
        <w:tblLook w:val="0600" w:firstRow="0" w:lastRow="0" w:firstColumn="0" w:lastColumn="0" w:noHBand="1" w:noVBand="1"/>
      </w:tblPr>
      <w:tblGrid>
        <w:gridCol w:w="4421"/>
        <w:gridCol w:w="6379"/>
      </w:tblGrid>
      <w:tr w:rsidR="004A4C49" w:rsidRPr="004048B0" w14:paraId="549BBC91" w14:textId="77777777" w:rsidTr="006551C3">
        <w:trPr>
          <w:trHeight w:val="432"/>
        </w:trPr>
        <w:tc>
          <w:tcPr>
            <w:tcW w:w="3600" w:type="dxa"/>
            <w:vMerge w:val="restart"/>
            <w:vAlign w:val="center"/>
          </w:tcPr>
          <w:p w14:paraId="7CEC9CAA" w14:textId="63F59527" w:rsidR="004A4C49" w:rsidRPr="004048B0" w:rsidRDefault="004A4C49" w:rsidP="004D4384">
            <w:pPr>
              <w:pStyle w:val="Quote"/>
            </w:pPr>
            <w:r w:rsidRPr="004048B0">
              <w:br w:type="page"/>
            </w:r>
            <w:r w:rsidR="00F21093">
              <w:rPr>
                <w:noProof/>
              </w:rPr>
              <w:drawing>
                <wp:inline distT="0" distB="0" distL="0" distR="0" wp14:anchorId="4DADE444" wp14:editId="06110BD2">
                  <wp:extent cx="1455725" cy="1455725"/>
                  <wp:effectExtent l="0" t="0" r="0" b="0"/>
                  <wp:docPr id="413200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1460666" cy="1460666"/>
                          </a:xfrm>
                          <a:prstGeom prst="rect">
                            <a:avLst/>
                          </a:prstGeom>
                          <a:noFill/>
                          <a:ln>
                            <a:noFill/>
                          </a:ln>
                        </pic:spPr>
                      </pic:pic>
                    </a:graphicData>
                  </a:graphic>
                </wp:inline>
              </w:drawing>
            </w:r>
          </w:p>
        </w:tc>
        <w:tc>
          <w:tcPr>
            <w:tcW w:w="7191" w:type="dxa"/>
          </w:tcPr>
          <w:p w14:paraId="1C43157A" w14:textId="77777777" w:rsidR="004A4C49" w:rsidRPr="004048B0" w:rsidRDefault="004A4C49" w:rsidP="00C9656E">
            <w:r w:rsidRPr="004048B0">
              <w:rPr>
                <w:noProof/>
                <w:lang w:eastAsia="en-AU"/>
              </w:rPr>
              <w:drawing>
                <wp:inline distT="0" distB="0" distL="0" distR="0" wp14:anchorId="39A3C001" wp14:editId="5A09CBD1">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4A4C49" w:rsidRPr="004048B0" w14:paraId="523F81A2" w14:textId="77777777" w:rsidTr="00FE44CB">
        <w:trPr>
          <w:trHeight w:val="1440"/>
        </w:trPr>
        <w:tc>
          <w:tcPr>
            <w:tcW w:w="3600" w:type="dxa"/>
            <w:vMerge/>
          </w:tcPr>
          <w:p w14:paraId="759DD8F2" w14:textId="77777777" w:rsidR="004A4C49" w:rsidRPr="004048B0" w:rsidRDefault="004A4C49" w:rsidP="004D4384">
            <w:pPr>
              <w:pStyle w:val="Quote"/>
            </w:pPr>
          </w:p>
        </w:tc>
        <w:tc>
          <w:tcPr>
            <w:tcW w:w="7191" w:type="dxa"/>
          </w:tcPr>
          <w:p w14:paraId="4398A6B0" w14:textId="764F4211" w:rsidR="004A4C49" w:rsidRPr="004048B0" w:rsidRDefault="00C146E0" w:rsidP="00FE44CB">
            <w:pPr>
              <w:pStyle w:val="Heading2"/>
            </w:pPr>
            <w:bookmarkStart w:id="4" w:name="_Toc160809162"/>
            <w:r>
              <w:t>Part II: Prolog</w:t>
            </w:r>
            <w:bookmarkEnd w:id="4"/>
          </w:p>
        </w:tc>
      </w:tr>
      <w:tr w:rsidR="004A4C49" w:rsidRPr="004048B0" w14:paraId="0D2749F0" w14:textId="77777777" w:rsidTr="006551C3">
        <w:trPr>
          <w:trHeight w:val="11583"/>
        </w:trPr>
        <w:tc>
          <w:tcPr>
            <w:tcW w:w="3600" w:type="dxa"/>
            <w:vMerge/>
          </w:tcPr>
          <w:p w14:paraId="695CF991" w14:textId="77777777" w:rsidR="004A4C49" w:rsidRPr="004048B0" w:rsidRDefault="004A4C49" w:rsidP="004D4384">
            <w:pPr>
              <w:pStyle w:val="Quote"/>
            </w:pPr>
          </w:p>
        </w:tc>
        <w:tc>
          <w:tcPr>
            <w:tcW w:w="7191" w:type="dxa"/>
          </w:tcPr>
          <w:p w14:paraId="20BE0772" w14:textId="77777777" w:rsidR="004A4C49" w:rsidRDefault="00BB27E2" w:rsidP="00BB27E2">
            <w:pPr>
              <w:rPr>
                <w:b/>
                <w:bCs/>
              </w:rPr>
            </w:pPr>
            <w:r w:rsidRPr="00BB27E2">
              <w:rPr>
                <w:b/>
                <w:bCs/>
              </w:rPr>
              <w:t>Q1: Are there any employees that are "female" and that work in project "computerization" with an effort of "10" hours per week, and that have "jennifer" as a supervisor? If so, list them.</w:t>
            </w:r>
          </w:p>
          <w:p w14:paraId="1F396803" w14:textId="77777777" w:rsidR="00BB27E2" w:rsidRDefault="00BB27E2" w:rsidP="00BB27E2">
            <w:pPr>
              <w:rPr>
                <w:b/>
                <w:bCs/>
              </w:rPr>
            </w:pPr>
          </w:p>
          <w:p w14:paraId="0E41537A" w14:textId="77777777" w:rsidR="00BB27E2" w:rsidRDefault="00BB27E2" w:rsidP="00BB27E2">
            <w:r>
              <w:t>To solve this, we used the “,” symbol to combine the female, project, and superivsor facts using AND logic.</w:t>
            </w:r>
            <w:r w:rsidR="00DD755D">
              <w:t xml:space="preserve">  The result returned by SWI-Prolog is Alicia.</w:t>
            </w:r>
          </w:p>
          <w:p w14:paraId="66AA4481" w14:textId="77777777" w:rsidR="00DD755D" w:rsidRDefault="00DD755D" w:rsidP="00BB27E2"/>
          <w:p w14:paraId="7F22E0D9" w14:textId="77777777" w:rsidR="00DD755D" w:rsidRDefault="00DD755D" w:rsidP="00BB27E2">
            <w:r>
              <w:rPr>
                <w:noProof/>
              </w:rPr>
              <w:drawing>
                <wp:inline distT="0" distB="0" distL="0" distR="0" wp14:anchorId="406ED4E0" wp14:editId="7E33CBBA">
                  <wp:extent cx="2655570" cy="914400"/>
                  <wp:effectExtent l="0" t="0" r="0" b="0"/>
                  <wp:docPr id="16539609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5570" cy="914400"/>
                          </a:xfrm>
                          <a:prstGeom prst="rect">
                            <a:avLst/>
                          </a:prstGeom>
                          <a:noFill/>
                          <a:ln>
                            <a:noFill/>
                          </a:ln>
                        </pic:spPr>
                      </pic:pic>
                    </a:graphicData>
                  </a:graphic>
                </wp:inline>
              </w:drawing>
            </w:r>
          </w:p>
          <w:p w14:paraId="6B0F3EEF" w14:textId="77777777" w:rsidR="00DD755D" w:rsidRDefault="00DD755D" w:rsidP="00BB27E2"/>
          <w:p w14:paraId="74918DED" w14:textId="77777777" w:rsidR="00DD755D" w:rsidRDefault="00DD2789" w:rsidP="00BB27E2">
            <w:pPr>
              <w:rPr>
                <w:b/>
                <w:bCs/>
              </w:rPr>
            </w:pPr>
            <w:r w:rsidRPr="00DD2789">
              <w:rPr>
                <w:b/>
                <w:bCs/>
              </w:rPr>
              <w:t>Q2: Who is the employee who makes over 40000 dollars a year and works at the research department?</w:t>
            </w:r>
          </w:p>
          <w:p w14:paraId="5C3E357A" w14:textId="77777777" w:rsidR="00DD2789" w:rsidRDefault="00DD2789" w:rsidP="00BB27E2">
            <w:pPr>
              <w:rPr>
                <w:b/>
                <w:bCs/>
              </w:rPr>
            </w:pPr>
          </w:p>
          <w:p w14:paraId="121CE8E9" w14:textId="79E8E2B1" w:rsidR="00DD2789" w:rsidRDefault="00DD2789" w:rsidP="00BB27E2">
            <w:r>
              <w:t>For this question, we used the query “</w:t>
            </w:r>
            <w:r w:rsidRPr="00DD2789">
              <w:t>salary(Employee, Amount), Amount &gt; 40000, department(Employee, research).</w:t>
            </w:r>
            <w:r>
              <w:t>”</w:t>
            </w:r>
            <w:r w:rsidRPr="00DD2789">
              <w:t xml:space="preserve"> integrat</w:t>
            </w:r>
            <w:r>
              <w:t>ing</w:t>
            </w:r>
            <w:r w:rsidRPr="00DD2789">
              <w:t xml:space="preserve"> multiple conditions </w:t>
            </w:r>
            <w:r>
              <w:t>with the AND operator. A salary is searched for with an amount greater than $40,000 using the Amount variable.</w:t>
            </w:r>
            <w:r w:rsidR="0076773A">
              <w:t xml:space="preserve"> The employee is also matched to the research department.</w:t>
            </w:r>
            <w:r w:rsidR="00554C1F">
              <w:t xml:space="preserve"> </w:t>
            </w:r>
            <w:r>
              <w:t>In the end, we get a result for the Employee variable that matches our criteria.</w:t>
            </w:r>
          </w:p>
          <w:p w14:paraId="18DA2038" w14:textId="77777777" w:rsidR="00554C1F" w:rsidRDefault="00554C1F" w:rsidP="00BB27E2"/>
          <w:p w14:paraId="02AC67BD" w14:textId="77E817DC" w:rsidR="00554C1F" w:rsidRDefault="00F21093" w:rsidP="00BB27E2">
            <w:r>
              <w:t>The answer is revealed to be Franklin.</w:t>
            </w:r>
          </w:p>
          <w:p w14:paraId="75FD569B" w14:textId="77777777" w:rsidR="00F21093" w:rsidRDefault="00F21093" w:rsidP="00BB27E2"/>
          <w:p w14:paraId="2D7A34DB" w14:textId="76C8E323" w:rsidR="00F21093" w:rsidRDefault="00F21093" w:rsidP="00BB27E2">
            <w:r>
              <w:rPr>
                <w:noProof/>
              </w:rPr>
              <w:drawing>
                <wp:inline distT="0" distB="0" distL="0" distR="0" wp14:anchorId="13BE9D1E" wp14:editId="680BAE12">
                  <wp:extent cx="2629267" cy="695422"/>
                  <wp:effectExtent l="0" t="0" r="0" b="9525"/>
                  <wp:docPr id="15111479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47969" name="Picture 1511147969"/>
                          <pic:cNvPicPr/>
                        </pic:nvPicPr>
                        <pic:blipFill>
                          <a:blip r:embed="rId25">
                            <a:extLst>
                              <a:ext uri="{28A0092B-C50C-407E-A947-70E740481C1C}">
                                <a14:useLocalDpi xmlns:a14="http://schemas.microsoft.com/office/drawing/2010/main" val="0"/>
                              </a:ext>
                            </a:extLst>
                          </a:blip>
                          <a:stretch>
                            <a:fillRect/>
                          </a:stretch>
                        </pic:blipFill>
                        <pic:spPr>
                          <a:xfrm>
                            <a:off x="0" y="0"/>
                            <a:ext cx="2629267" cy="695422"/>
                          </a:xfrm>
                          <a:prstGeom prst="rect">
                            <a:avLst/>
                          </a:prstGeom>
                        </pic:spPr>
                      </pic:pic>
                    </a:graphicData>
                  </a:graphic>
                </wp:inline>
              </w:drawing>
            </w:r>
          </w:p>
          <w:p w14:paraId="368990E4" w14:textId="77777777" w:rsidR="00DD2789" w:rsidRDefault="00DD2789" w:rsidP="00BB27E2"/>
          <w:p w14:paraId="7FDA2EC0" w14:textId="1E68B8A2" w:rsidR="00F21093" w:rsidRPr="00F21093" w:rsidRDefault="00F21093" w:rsidP="00F21093">
            <w:pPr>
              <w:rPr>
                <w:b/>
                <w:bCs/>
              </w:rPr>
            </w:pPr>
            <w:r w:rsidRPr="00DD2789">
              <w:rPr>
                <w:b/>
                <w:bCs/>
              </w:rPr>
              <w:t>Q</w:t>
            </w:r>
            <w:r>
              <w:rPr>
                <w:b/>
                <w:bCs/>
              </w:rPr>
              <w:t>3</w:t>
            </w:r>
            <w:r w:rsidRPr="00DD2789">
              <w:rPr>
                <w:b/>
                <w:bCs/>
              </w:rPr>
              <w:t xml:space="preserve">: </w:t>
            </w:r>
            <w:r w:rsidRPr="00F21093">
              <w:rPr>
                <w:b/>
                <w:bCs/>
              </w:rPr>
              <w:t>Who is the supreme chief of this fictional company (aka the President)?</w:t>
            </w:r>
          </w:p>
          <w:p w14:paraId="7C1BEB44" w14:textId="77777777" w:rsidR="00F21093" w:rsidRDefault="00F21093" w:rsidP="00BB27E2"/>
          <w:p w14:paraId="7001CC2A" w14:textId="158218A7" w:rsidR="00F21093" w:rsidRDefault="00F21093" w:rsidP="00BB27E2">
            <w:r>
              <w:t xml:space="preserve">To answer this, we needed to make a new rule as follows: </w:t>
            </w:r>
          </w:p>
          <w:p w14:paraId="69EC13D7" w14:textId="77777777" w:rsidR="00F21093" w:rsidRPr="00F21093" w:rsidRDefault="00F21093" w:rsidP="00BB27E2"/>
          <w:p w14:paraId="41FC7528" w14:textId="4C682CF5" w:rsidR="00DD2789" w:rsidRPr="00DD2789" w:rsidRDefault="00DD2789" w:rsidP="00BB27E2"/>
        </w:tc>
      </w:tr>
      <w:tr w:rsidR="00F21093" w:rsidRPr="004048B0" w14:paraId="372114E0" w14:textId="77777777" w:rsidTr="006551C3">
        <w:trPr>
          <w:trHeight w:val="11583"/>
        </w:trPr>
        <w:tc>
          <w:tcPr>
            <w:tcW w:w="3600" w:type="dxa"/>
          </w:tcPr>
          <w:p w14:paraId="7C888591" w14:textId="77777777" w:rsidR="00F21093" w:rsidRDefault="00F21093" w:rsidP="00F21093">
            <w:pPr>
              <w:pStyle w:val="Quote"/>
              <w:ind w:left="0"/>
            </w:pPr>
          </w:p>
          <w:p w14:paraId="009D0698" w14:textId="77777777" w:rsidR="00CC0C5A" w:rsidRPr="00CC0C5A" w:rsidRDefault="00CC0C5A" w:rsidP="00CC0C5A">
            <w:pPr>
              <w:shd w:val="clear" w:color="auto" w:fill="1F1F1F"/>
              <w:spacing w:line="330" w:lineRule="atLeast"/>
              <w:rPr>
                <w:rFonts w:ascii="Consolas" w:eastAsia="Times New Roman" w:hAnsi="Consolas" w:cs="Times New Roman"/>
                <w:color w:val="CCCCCC"/>
                <w:sz w:val="24"/>
                <w:szCs w:val="24"/>
                <w:lang w:val="en-CA" w:eastAsia="en-CA"/>
              </w:rPr>
            </w:pPr>
            <w:r w:rsidRPr="00CC0C5A">
              <w:rPr>
                <w:rFonts w:ascii="Consolas" w:eastAsia="Times New Roman" w:hAnsi="Consolas" w:cs="Times New Roman"/>
                <w:color w:val="CCCCCC"/>
                <w:sz w:val="24"/>
                <w:szCs w:val="24"/>
                <w:lang w:val="en-CA" w:eastAsia="en-CA"/>
              </w:rPr>
              <w:t>supreme_chief(SupremeChief) :- supervise(SupremeChief, _), \+ (supervise(_, SupremeChief)).</w:t>
            </w:r>
          </w:p>
          <w:p w14:paraId="75CB9021" w14:textId="77777777" w:rsidR="00F21093" w:rsidRDefault="00F21093" w:rsidP="00F21093"/>
          <w:p w14:paraId="1383E43E" w14:textId="77777777" w:rsidR="00F21093" w:rsidRDefault="00F21093" w:rsidP="00F21093">
            <w:pPr>
              <w:ind w:right="-11"/>
            </w:pPr>
            <w:r>
              <w:t>The idea here is that the SupremeChief would supervise people but would not be superevised by anyone themselves.</w:t>
            </w:r>
          </w:p>
          <w:p w14:paraId="49412F19" w14:textId="77777777" w:rsidR="002D0453" w:rsidRDefault="002D0453" w:rsidP="00F21093">
            <w:pPr>
              <w:ind w:right="-11"/>
            </w:pPr>
          </w:p>
          <w:p w14:paraId="1CD06117" w14:textId="377BFED3" w:rsidR="002D0453" w:rsidRDefault="002D0453" w:rsidP="00F21093">
            <w:pPr>
              <w:ind w:right="-11"/>
            </w:pPr>
            <w:r>
              <w:t xml:space="preserve">For the query we simply use the head </w:t>
            </w:r>
            <w:r w:rsidRPr="002D0453">
              <w:t>supreme_chief(SupremeChief).</w:t>
            </w:r>
          </w:p>
          <w:p w14:paraId="05E7A16C" w14:textId="77777777" w:rsidR="00F21093" w:rsidRDefault="00F21093" w:rsidP="00F21093">
            <w:pPr>
              <w:ind w:right="-11"/>
            </w:pPr>
          </w:p>
          <w:p w14:paraId="0172B45C" w14:textId="6B472B0E" w:rsidR="00F21093" w:rsidRDefault="002D0453" w:rsidP="00F21093">
            <w:pPr>
              <w:ind w:right="-11"/>
            </w:pPr>
            <w:r>
              <w:t>The answer returned is</w:t>
            </w:r>
            <w:r w:rsidR="00CC0C5A">
              <w:t xml:space="preserve"> James.</w:t>
            </w:r>
          </w:p>
          <w:p w14:paraId="7A8306B2" w14:textId="77777777" w:rsidR="00F43EEC" w:rsidRDefault="00F43EEC" w:rsidP="00F21093">
            <w:pPr>
              <w:ind w:right="-11"/>
            </w:pPr>
          </w:p>
          <w:p w14:paraId="422E0B3E" w14:textId="2A2E52FA" w:rsidR="00F43EEC" w:rsidRDefault="00CC0C5A" w:rsidP="00F21093">
            <w:pPr>
              <w:ind w:right="-11"/>
            </w:pPr>
            <w:r>
              <w:rPr>
                <w:noProof/>
              </w:rPr>
              <w:drawing>
                <wp:inline distT="0" distB="0" distL="0" distR="0" wp14:anchorId="2B1D2886" wp14:editId="659F4531">
                  <wp:extent cx="2362835" cy="314325"/>
                  <wp:effectExtent l="0" t="0" r="0" b="9525"/>
                  <wp:docPr id="17065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62835" cy="314325"/>
                          </a:xfrm>
                          <a:prstGeom prst="rect">
                            <a:avLst/>
                          </a:prstGeom>
                          <a:noFill/>
                          <a:ln>
                            <a:noFill/>
                          </a:ln>
                        </pic:spPr>
                      </pic:pic>
                    </a:graphicData>
                  </a:graphic>
                </wp:inline>
              </w:drawing>
            </w:r>
          </w:p>
          <w:p w14:paraId="7F6ED1A1" w14:textId="77777777" w:rsidR="002D0453" w:rsidRDefault="002D0453" w:rsidP="00F21093">
            <w:pPr>
              <w:ind w:right="-11"/>
            </w:pPr>
          </w:p>
          <w:p w14:paraId="5BEB2CD5" w14:textId="77777777" w:rsidR="002D0453" w:rsidRDefault="00F43EEC" w:rsidP="00F21093">
            <w:pPr>
              <w:ind w:right="-11"/>
              <w:rPr>
                <w:b/>
                <w:bCs/>
              </w:rPr>
            </w:pPr>
            <w:r w:rsidRPr="00F43EEC">
              <w:rPr>
                <w:b/>
                <w:bCs/>
              </w:rPr>
              <w:t>Q4: Who are the individuals that work on project "productx" with an *effort* of 20 or more hours a week?</w:t>
            </w:r>
          </w:p>
          <w:p w14:paraId="419B11C7" w14:textId="77777777" w:rsidR="00F43EEC" w:rsidRDefault="00F43EEC" w:rsidP="00F21093">
            <w:pPr>
              <w:ind w:right="-11"/>
              <w:rPr>
                <w:b/>
                <w:bCs/>
              </w:rPr>
            </w:pPr>
          </w:p>
          <w:p w14:paraId="1428278B" w14:textId="77777777" w:rsidR="00F43EEC" w:rsidRDefault="00F43EEC" w:rsidP="00F21093">
            <w:pPr>
              <w:ind w:right="-11"/>
            </w:pPr>
            <w:r>
              <w:t>Finally, to answer this question we queried the works_on fact with:</w:t>
            </w:r>
          </w:p>
          <w:p w14:paraId="0220679B" w14:textId="77777777" w:rsidR="00F43EEC" w:rsidRDefault="00F43EEC" w:rsidP="00F21093">
            <w:pPr>
              <w:ind w:right="-11"/>
            </w:pPr>
          </w:p>
          <w:p w14:paraId="02660C41" w14:textId="77777777" w:rsidR="003E2747" w:rsidRPr="003E2747" w:rsidRDefault="003E2747" w:rsidP="003E2747">
            <w:pPr>
              <w:shd w:val="clear" w:color="auto" w:fill="1F1F1F"/>
              <w:spacing w:line="330" w:lineRule="atLeast"/>
              <w:rPr>
                <w:rFonts w:ascii="Consolas" w:eastAsia="Times New Roman" w:hAnsi="Consolas" w:cs="Times New Roman"/>
                <w:color w:val="CCCCCC"/>
                <w:sz w:val="24"/>
                <w:szCs w:val="24"/>
                <w:lang w:val="en-CA" w:eastAsia="en-CA"/>
              </w:rPr>
            </w:pPr>
            <w:r w:rsidRPr="003E2747">
              <w:rPr>
                <w:rFonts w:ascii="Consolas" w:eastAsia="Times New Roman" w:hAnsi="Consolas" w:cs="Times New Roman"/>
                <w:color w:val="CCCCCC"/>
                <w:sz w:val="24"/>
                <w:szCs w:val="24"/>
                <w:lang w:val="en-CA" w:eastAsia="en-CA"/>
              </w:rPr>
              <w:t xml:space="preserve">findall(Individual-Hours, (works_on(Individual, productx, Hours), Hours &gt;= 20), Individuals), </w:t>
            </w:r>
            <w:r w:rsidRPr="003E2747">
              <w:rPr>
                <w:rFonts w:ascii="Consolas" w:eastAsia="Times New Roman" w:hAnsi="Consolas" w:cs="Times New Roman"/>
                <w:color w:val="DCDCAA"/>
                <w:sz w:val="24"/>
                <w:szCs w:val="24"/>
                <w:lang w:val="en-CA" w:eastAsia="en-CA"/>
              </w:rPr>
              <w:t>write</w:t>
            </w:r>
            <w:r w:rsidRPr="003E2747">
              <w:rPr>
                <w:rFonts w:ascii="Consolas" w:eastAsia="Times New Roman" w:hAnsi="Consolas" w:cs="Times New Roman"/>
                <w:color w:val="CCCCCC"/>
                <w:sz w:val="24"/>
                <w:szCs w:val="24"/>
                <w:lang w:val="en-CA" w:eastAsia="en-CA"/>
              </w:rPr>
              <w:t>(Individuals), nl.</w:t>
            </w:r>
          </w:p>
          <w:p w14:paraId="58F3BA4C" w14:textId="77777777" w:rsidR="00F43EEC" w:rsidRDefault="00F43EEC" w:rsidP="00F21093">
            <w:pPr>
              <w:ind w:right="-11"/>
            </w:pPr>
          </w:p>
          <w:p w14:paraId="00396E8B" w14:textId="4D221379" w:rsidR="00F43EEC" w:rsidRDefault="00F43EEC" w:rsidP="00F21093">
            <w:pPr>
              <w:ind w:right="-11"/>
            </w:pPr>
            <w:r>
              <w:t>This returns an answer to the Individual variable for someone who has worked on productx for over 20 hours as defined by the Hours variable.</w:t>
            </w:r>
          </w:p>
          <w:p w14:paraId="1416BDE3" w14:textId="77777777" w:rsidR="00F43EEC" w:rsidRDefault="00F43EEC" w:rsidP="00F21093">
            <w:pPr>
              <w:ind w:right="-11"/>
            </w:pPr>
          </w:p>
          <w:p w14:paraId="3492153D" w14:textId="7E8F9D9C" w:rsidR="00F43EEC" w:rsidRDefault="00F43EEC" w:rsidP="00F21093">
            <w:pPr>
              <w:ind w:right="-11"/>
            </w:pPr>
            <w:r>
              <w:t>The answer returned is John</w:t>
            </w:r>
            <w:r w:rsidR="003E2747">
              <w:t xml:space="preserve"> and Joyce</w:t>
            </w:r>
            <w:r>
              <w:t>.</w:t>
            </w:r>
          </w:p>
          <w:p w14:paraId="7DFAB6CF" w14:textId="77777777" w:rsidR="00134359" w:rsidRDefault="00134359" w:rsidP="00F21093">
            <w:pPr>
              <w:ind w:right="-11"/>
            </w:pPr>
          </w:p>
          <w:p w14:paraId="65D3BBE2" w14:textId="219499D8" w:rsidR="00134359" w:rsidRPr="00F43EEC" w:rsidRDefault="003E2747" w:rsidP="00F21093">
            <w:pPr>
              <w:ind w:right="-11"/>
            </w:pPr>
            <w:r>
              <w:rPr>
                <w:noProof/>
              </w:rPr>
              <w:drawing>
                <wp:inline distT="0" distB="0" distL="0" distR="0" wp14:anchorId="28479C7F" wp14:editId="7232CAA2">
                  <wp:extent cx="2670175" cy="570865"/>
                  <wp:effectExtent l="0" t="0" r="0" b="635"/>
                  <wp:docPr id="7516733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70175" cy="570865"/>
                          </a:xfrm>
                          <a:prstGeom prst="rect">
                            <a:avLst/>
                          </a:prstGeom>
                          <a:noFill/>
                          <a:ln>
                            <a:noFill/>
                          </a:ln>
                        </pic:spPr>
                      </pic:pic>
                    </a:graphicData>
                  </a:graphic>
                </wp:inline>
              </w:drawing>
            </w:r>
          </w:p>
        </w:tc>
        <w:tc>
          <w:tcPr>
            <w:tcW w:w="7191" w:type="dxa"/>
          </w:tcPr>
          <w:p w14:paraId="06DBBE52" w14:textId="7A05C48C" w:rsidR="00F21093" w:rsidRPr="00BB27E2" w:rsidRDefault="00F43EEC" w:rsidP="00F43EEC">
            <w:pPr>
              <w:jc w:val="center"/>
              <w:rPr>
                <w:b/>
                <w:bCs/>
              </w:rPr>
            </w:pPr>
            <w:r>
              <w:rPr>
                <w:noProof/>
              </w:rPr>
              <w:drawing>
                <wp:inline distT="0" distB="0" distL="0" distR="0" wp14:anchorId="4A522685" wp14:editId="0FA4DCFA">
                  <wp:extent cx="3584271" cy="3584271"/>
                  <wp:effectExtent l="0" t="0" r="0" b="0"/>
                  <wp:docPr id="9574715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3603568" cy="3603568"/>
                          </a:xfrm>
                          <a:prstGeom prst="rect">
                            <a:avLst/>
                          </a:prstGeom>
                          <a:noFill/>
                          <a:ln>
                            <a:noFill/>
                          </a:ln>
                        </pic:spPr>
                      </pic:pic>
                    </a:graphicData>
                  </a:graphic>
                </wp:inline>
              </w:drawing>
            </w:r>
          </w:p>
        </w:tc>
      </w:tr>
    </w:tbl>
    <w:p w14:paraId="374C3DD3" w14:textId="77777777" w:rsidR="007762BF" w:rsidRPr="004048B0" w:rsidRDefault="007762BF"/>
    <w:p w14:paraId="02ECA5FE" w14:textId="77777777" w:rsidR="00FE44CB" w:rsidRPr="004048B0" w:rsidRDefault="00FE44CB">
      <w:pPr>
        <w:sectPr w:rsidR="00FE44CB" w:rsidRPr="004048B0" w:rsidSect="001E4EF9">
          <w:pgSz w:w="12240" w:h="15840"/>
          <w:pgMar w:top="720" w:right="720" w:bottom="720" w:left="720" w:header="288" w:footer="288" w:gutter="0"/>
          <w:cols w:space="720"/>
          <w:titlePg/>
          <w:docGrid w:linePitch="360"/>
        </w:sectPr>
      </w:pPr>
    </w:p>
    <w:p w14:paraId="4BA8A8A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B3B63C" w14:textId="77777777" w:rsidTr="00F32B21">
        <w:trPr>
          <w:trHeight w:val="432"/>
        </w:trPr>
        <w:tc>
          <w:tcPr>
            <w:tcW w:w="10800" w:type="dxa"/>
          </w:tcPr>
          <w:p w14:paraId="205C303F" w14:textId="77777777" w:rsidR="004A4C49" w:rsidRPr="004048B0" w:rsidRDefault="004A4C49" w:rsidP="00D51608">
            <w:pPr>
              <w:rPr>
                <w:noProof/>
              </w:rPr>
            </w:pPr>
            <w:r w:rsidRPr="004048B0">
              <w:rPr>
                <w:noProof/>
                <w:lang w:eastAsia="en-AU"/>
              </w:rPr>
              <w:drawing>
                <wp:inline distT="0" distB="0" distL="0" distR="0" wp14:anchorId="44DCE884" wp14:editId="69D0F6C1">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4A4C49" w:rsidRPr="004048B0" w14:paraId="5112A979" w14:textId="77777777" w:rsidTr="00FE44CB">
        <w:trPr>
          <w:trHeight w:val="1440"/>
        </w:trPr>
        <w:tc>
          <w:tcPr>
            <w:tcW w:w="10800" w:type="dxa"/>
          </w:tcPr>
          <w:p w14:paraId="0862CB01" w14:textId="5AB51910" w:rsidR="004A4C49" w:rsidRPr="004048B0" w:rsidRDefault="00C146E0" w:rsidP="004048B0">
            <w:pPr>
              <w:pStyle w:val="Heading2"/>
            </w:pPr>
            <w:bookmarkStart w:id="5" w:name="_Toc160809163"/>
            <w:r>
              <w:t>Reflection</w:t>
            </w:r>
            <w:bookmarkEnd w:id="5"/>
          </w:p>
        </w:tc>
      </w:tr>
      <w:tr w:rsidR="004A4C49" w:rsidRPr="004048B0" w14:paraId="5C54BCD0" w14:textId="77777777" w:rsidTr="00F32B21">
        <w:trPr>
          <w:trHeight w:val="1764"/>
        </w:trPr>
        <w:tc>
          <w:tcPr>
            <w:tcW w:w="10800" w:type="dxa"/>
          </w:tcPr>
          <w:sdt>
            <w:sdtPr>
              <w:id w:val="160512444"/>
              <w:placeholder>
                <w:docPart w:val="2E0BB3A5B51C4BE1A4BBCD67713AF41B"/>
              </w:placeholder>
              <w:temporary/>
              <w:showingPlcHdr/>
              <w15:appearance w15:val="hidden"/>
            </w:sdtPr>
            <w:sdtContent>
              <w:p w14:paraId="53FC6511"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14BE1C6A"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55A15D47" w14:textId="77777777" w:rsidTr="008F1ABD">
        <w:trPr>
          <w:trHeight w:val="288"/>
        </w:trPr>
        <w:tc>
          <w:tcPr>
            <w:tcW w:w="10800" w:type="dxa"/>
          </w:tcPr>
          <w:p w14:paraId="39DC5B25" w14:textId="77777777" w:rsidR="0072626F" w:rsidRPr="004048B0" w:rsidRDefault="0072626F" w:rsidP="004A4C49"/>
        </w:tc>
      </w:tr>
      <w:tr w:rsidR="001E17E9" w:rsidRPr="004048B0" w14:paraId="02BF05F5"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669773EE" w14:textId="77777777" w:rsidTr="007366D6">
              <w:trPr>
                <w:trHeight w:val="616"/>
              </w:trPr>
              <w:tc>
                <w:tcPr>
                  <w:tcW w:w="2114" w:type="dxa"/>
                  <w:tcBorders>
                    <w:bottom w:val="single" w:sz="24" w:space="0" w:color="44546A" w:themeColor="text2"/>
                  </w:tcBorders>
                  <w:vAlign w:val="center"/>
                </w:tcPr>
                <w:p w14:paraId="2A844788"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2FB904F9" w14:textId="77777777" w:rsidR="009B38E4" w:rsidRPr="004048B0" w:rsidRDefault="00000000" w:rsidP="006013C2">
                  <w:pPr>
                    <w:pStyle w:val="TableHeader"/>
                  </w:pPr>
                  <w:sdt>
                    <w:sdtPr>
                      <w:id w:val="-270005588"/>
                      <w:placeholder>
                        <w:docPart w:val="4C07CB7BDEA64CD1A0F1EB1B690BA3A1"/>
                      </w:placeholder>
                      <w:temporary/>
                      <w:showingPlcHdr/>
                      <w15:appearance w15:val="hidden"/>
                    </w:sdtPr>
                    <w:sdtContent>
                      <w:r w:rsidR="006F5A91" w:rsidRPr="004048B0">
                        <w:t>Q1</w:t>
                      </w:r>
                    </w:sdtContent>
                  </w:sdt>
                </w:p>
              </w:tc>
              <w:tc>
                <w:tcPr>
                  <w:tcW w:w="2115" w:type="dxa"/>
                  <w:tcBorders>
                    <w:bottom w:val="single" w:sz="24" w:space="0" w:color="44546A" w:themeColor="text2"/>
                  </w:tcBorders>
                  <w:vAlign w:val="center"/>
                </w:tcPr>
                <w:p w14:paraId="680092C1" w14:textId="77777777" w:rsidR="009B38E4" w:rsidRPr="004048B0" w:rsidRDefault="00000000" w:rsidP="006013C2">
                  <w:pPr>
                    <w:pStyle w:val="TableHeader"/>
                  </w:pPr>
                  <w:sdt>
                    <w:sdtPr>
                      <w:id w:val="1190806158"/>
                      <w:placeholder>
                        <w:docPart w:val="DCFDCC7AD4124183ADFCF89F1B86FA32"/>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90AEF32" w14:textId="77777777" w:rsidR="009B38E4" w:rsidRPr="004048B0" w:rsidRDefault="00000000" w:rsidP="006013C2">
                  <w:pPr>
                    <w:pStyle w:val="TableHeader"/>
                  </w:pPr>
                  <w:sdt>
                    <w:sdtPr>
                      <w:id w:val="1945652209"/>
                      <w:placeholder>
                        <w:docPart w:val="FDBDFEC0023C41D68979FD384946D670"/>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33873F62" w14:textId="77777777" w:rsidR="009B38E4" w:rsidRPr="004048B0" w:rsidRDefault="00000000" w:rsidP="006013C2">
                  <w:pPr>
                    <w:pStyle w:val="TableHeader"/>
                  </w:pPr>
                  <w:sdt>
                    <w:sdtPr>
                      <w:id w:val="-265387587"/>
                      <w:placeholder>
                        <w:docPart w:val="E2D3FB9ACDB541B5A2C90A8BC20018FC"/>
                      </w:placeholder>
                      <w:temporary/>
                      <w:showingPlcHdr/>
                      <w15:appearance w15:val="hidden"/>
                    </w:sdtPr>
                    <w:sdtContent>
                      <w:r w:rsidR="006F5A91" w:rsidRPr="004048B0">
                        <w:t>Q4</w:t>
                      </w:r>
                    </w:sdtContent>
                  </w:sdt>
                </w:p>
              </w:tc>
            </w:tr>
            <w:tr w:rsidR="000D1D83" w:rsidRPr="004048B0" w14:paraId="2F887EBA" w14:textId="77777777" w:rsidTr="006013C2">
              <w:tc>
                <w:tcPr>
                  <w:tcW w:w="2114" w:type="dxa"/>
                  <w:tcBorders>
                    <w:top w:val="single" w:sz="24" w:space="0" w:color="44546A" w:themeColor="text2"/>
                    <w:right w:val="single" w:sz="8" w:space="0" w:color="E7E6E6" w:themeColor="background2"/>
                  </w:tcBorders>
                </w:tcPr>
                <w:p w14:paraId="5B476FCA" w14:textId="77777777" w:rsidR="009B38E4" w:rsidRPr="004048B0" w:rsidRDefault="00000000" w:rsidP="00133F58">
                  <w:pPr>
                    <w:pStyle w:val="TableLeft1"/>
                  </w:pPr>
                  <w:sdt>
                    <w:sdtPr>
                      <w:id w:val="1204598762"/>
                      <w:placeholder>
                        <w:docPart w:val="054A674C48244D958BBC9D47645DA875"/>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5E987BA9" w14:textId="77777777" w:rsidR="009B38E4" w:rsidRPr="004048B0" w:rsidRDefault="00000000" w:rsidP="006013C2">
                  <w:pPr>
                    <w:pStyle w:val="TableData"/>
                  </w:pPr>
                  <w:sdt>
                    <w:sdtPr>
                      <w:id w:val="833654871"/>
                      <w:placeholder>
                        <w:docPart w:val="6A9CB32C261C4CDDB646BC945340E7D4"/>
                      </w:placeholder>
                      <w:temporary/>
                      <w:showingPlcHdr/>
                      <w15:appearance w15:val="hidden"/>
                    </w:sdt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1ACCF616" w14:textId="77777777" w:rsidR="009B38E4" w:rsidRPr="004048B0" w:rsidRDefault="00000000" w:rsidP="006013C2">
                  <w:pPr>
                    <w:pStyle w:val="TableData"/>
                  </w:pPr>
                  <w:sdt>
                    <w:sdtPr>
                      <w:id w:val="-1167168272"/>
                      <w:placeholder>
                        <w:docPart w:val="549F9A7A9FB94261B8C771B83AB0977B"/>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44096EDA" w14:textId="77777777" w:rsidR="009B38E4" w:rsidRPr="004048B0" w:rsidRDefault="00000000" w:rsidP="006013C2">
                  <w:pPr>
                    <w:pStyle w:val="TableData"/>
                  </w:pPr>
                  <w:sdt>
                    <w:sdtPr>
                      <w:id w:val="377747350"/>
                      <w:placeholder>
                        <w:docPart w:val="A1DA8FD31F474D1FAF32E82D729DBD7C"/>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38EE7843" w14:textId="77777777" w:rsidR="009B38E4" w:rsidRPr="004048B0" w:rsidRDefault="00000000" w:rsidP="006013C2">
                  <w:pPr>
                    <w:pStyle w:val="TableData"/>
                  </w:pPr>
                  <w:sdt>
                    <w:sdtPr>
                      <w:id w:val="1224184369"/>
                      <w:placeholder>
                        <w:docPart w:val="06B77BF2BA5B406DA96B5BCC832A46EF"/>
                      </w:placeholder>
                      <w:temporary/>
                      <w:showingPlcHdr/>
                      <w15:appearance w15:val="hidden"/>
                    </w:sdtPr>
                    <w:sdtContent>
                      <w:r w:rsidR="006F5A91" w:rsidRPr="004048B0">
                        <w:t>4.5</w:t>
                      </w:r>
                    </w:sdtContent>
                  </w:sdt>
                </w:p>
              </w:tc>
            </w:tr>
            <w:tr w:rsidR="000D1D83" w:rsidRPr="004048B0" w14:paraId="39B40DFD" w14:textId="77777777" w:rsidTr="006013C2">
              <w:tc>
                <w:tcPr>
                  <w:tcW w:w="2114" w:type="dxa"/>
                  <w:tcBorders>
                    <w:right w:val="single" w:sz="8" w:space="0" w:color="E7E6E6" w:themeColor="background2"/>
                  </w:tcBorders>
                  <w:vAlign w:val="center"/>
                </w:tcPr>
                <w:p w14:paraId="22727DFD" w14:textId="77777777" w:rsidR="005C22B8" w:rsidRPr="004048B0" w:rsidRDefault="00000000" w:rsidP="00133F58">
                  <w:pPr>
                    <w:pStyle w:val="TableLeft2"/>
                  </w:pPr>
                  <w:sdt>
                    <w:sdtPr>
                      <w:id w:val="1113018748"/>
                      <w:placeholder>
                        <w:docPart w:val="DE78AF74BA174F05A362AA0C2591FDF5"/>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1D581347" w14:textId="77777777" w:rsidR="005C22B8" w:rsidRPr="004048B0" w:rsidRDefault="00000000" w:rsidP="006013C2">
                  <w:pPr>
                    <w:pStyle w:val="TableData"/>
                  </w:pPr>
                  <w:sdt>
                    <w:sdtPr>
                      <w:id w:val="1141774389"/>
                      <w:placeholder>
                        <w:docPart w:val="C26B854C950E4C6BBE078D5FADAA1C07"/>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56E83F64" w14:textId="77777777" w:rsidR="005C22B8" w:rsidRPr="004048B0" w:rsidRDefault="00000000" w:rsidP="006013C2">
                  <w:pPr>
                    <w:pStyle w:val="TableData"/>
                  </w:pPr>
                  <w:sdt>
                    <w:sdtPr>
                      <w:id w:val="-1151589707"/>
                      <w:placeholder>
                        <w:docPart w:val="C6F4EE3FE775492FA9EB54A79225E092"/>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26D4CCCD" w14:textId="77777777" w:rsidR="005C22B8" w:rsidRPr="004048B0" w:rsidRDefault="00000000" w:rsidP="006013C2">
                  <w:pPr>
                    <w:pStyle w:val="TableData"/>
                  </w:pPr>
                  <w:sdt>
                    <w:sdtPr>
                      <w:id w:val="-1217593682"/>
                      <w:placeholder>
                        <w:docPart w:val="D6EFBC73E9DB4C83B342DC930D4A591B"/>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4CC19669" w14:textId="77777777" w:rsidR="005C22B8" w:rsidRPr="004048B0" w:rsidRDefault="00000000" w:rsidP="006013C2">
                  <w:pPr>
                    <w:pStyle w:val="TableData"/>
                  </w:pPr>
                  <w:sdt>
                    <w:sdtPr>
                      <w:id w:val="271294392"/>
                      <w:placeholder>
                        <w:docPart w:val="99B3F011A035487D82492CAB5CCD538D"/>
                      </w:placeholder>
                      <w:temporary/>
                      <w:showingPlcHdr/>
                      <w15:appearance w15:val="hidden"/>
                    </w:sdtPr>
                    <w:sdtContent>
                      <w:r w:rsidR="006F5A91" w:rsidRPr="004048B0">
                        <w:t>2.8</w:t>
                      </w:r>
                    </w:sdtContent>
                  </w:sdt>
                </w:p>
              </w:tc>
            </w:tr>
            <w:tr w:rsidR="000D1D83" w:rsidRPr="004048B0" w14:paraId="5A15AF7F" w14:textId="77777777" w:rsidTr="006013C2">
              <w:tc>
                <w:tcPr>
                  <w:tcW w:w="2114" w:type="dxa"/>
                  <w:tcBorders>
                    <w:right w:val="single" w:sz="8" w:space="0" w:color="E7E6E6" w:themeColor="background2"/>
                  </w:tcBorders>
                  <w:vAlign w:val="center"/>
                </w:tcPr>
                <w:p w14:paraId="4B898690" w14:textId="77777777" w:rsidR="005C22B8" w:rsidRPr="004048B0" w:rsidRDefault="00000000" w:rsidP="00133F58">
                  <w:pPr>
                    <w:pStyle w:val="TableLeft3"/>
                  </w:pPr>
                  <w:sdt>
                    <w:sdtPr>
                      <w:id w:val="999778860"/>
                      <w:placeholder>
                        <w:docPart w:val="26933B0BCB63485C9FEE63406633D16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75FC327A" w14:textId="77777777" w:rsidR="005C22B8" w:rsidRPr="004048B0" w:rsidRDefault="00000000" w:rsidP="006013C2">
                  <w:pPr>
                    <w:pStyle w:val="TableData"/>
                  </w:pPr>
                  <w:sdt>
                    <w:sdtPr>
                      <w:id w:val="843509201"/>
                      <w:placeholder>
                        <w:docPart w:val="549CD3C69361449AAB73AE337C3A3D81"/>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67296F4C" w14:textId="77777777" w:rsidR="005C22B8" w:rsidRPr="004048B0" w:rsidRDefault="00000000" w:rsidP="006013C2">
                  <w:pPr>
                    <w:pStyle w:val="TableData"/>
                  </w:pPr>
                  <w:sdt>
                    <w:sdtPr>
                      <w:id w:val="1053881689"/>
                      <w:placeholder>
                        <w:docPart w:val="BD54FB5D84DC4018AD2F62D291B5B99D"/>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3B9FB5EA" w14:textId="77777777" w:rsidR="005C22B8" w:rsidRPr="004048B0" w:rsidRDefault="00000000" w:rsidP="006013C2">
                  <w:pPr>
                    <w:pStyle w:val="TableData"/>
                  </w:pPr>
                  <w:sdt>
                    <w:sdtPr>
                      <w:id w:val="1953278473"/>
                      <w:placeholder>
                        <w:docPart w:val="C3757C86C0BF4D7CB9FF976D7FAC302C"/>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79129CC8" w14:textId="77777777" w:rsidR="005C22B8" w:rsidRPr="004048B0" w:rsidRDefault="00000000" w:rsidP="006013C2">
                  <w:pPr>
                    <w:pStyle w:val="TableData"/>
                  </w:pPr>
                  <w:sdt>
                    <w:sdtPr>
                      <w:id w:val="1932546081"/>
                      <w:placeholder>
                        <w:docPart w:val="EECD9BDECC824CEC8EC2766924CBC437"/>
                      </w:placeholder>
                      <w:temporary/>
                      <w:showingPlcHdr/>
                      <w15:appearance w15:val="hidden"/>
                    </w:sdtPr>
                    <w:sdtContent>
                      <w:r w:rsidR="006F5A91" w:rsidRPr="004048B0">
                        <w:t>5</w:t>
                      </w:r>
                    </w:sdtContent>
                  </w:sdt>
                </w:p>
              </w:tc>
            </w:tr>
          </w:tbl>
          <w:p w14:paraId="0CFA8B4F" w14:textId="77777777" w:rsidR="001E17E9" w:rsidRPr="004048B0" w:rsidRDefault="001E17E9" w:rsidP="004A4C49">
            <w:pPr>
              <w:rPr>
                <w:color w:val="000000" w:themeColor="text1"/>
              </w:rPr>
            </w:pPr>
          </w:p>
        </w:tc>
      </w:tr>
      <w:tr w:rsidR="001E17E9" w:rsidRPr="004048B0" w14:paraId="3B5830E9" w14:textId="77777777" w:rsidTr="008F1ABD">
        <w:trPr>
          <w:trHeight w:val="288"/>
        </w:trPr>
        <w:tc>
          <w:tcPr>
            <w:tcW w:w="10800" w:type="dxa"/>
          </w:tcPr>
          <w:p w14:paraId="75543A94" w14:textId="77777777" w:rsidR="001E17E9" w:rsidRPr="004048B0" w:rsidRDefault="001E17E9" w:rsidP="004A4C49"/>
        </w:tc>
      </w:tr>
      <w:tr w:rsidR="00B13CF5" w:rsidRPr="004048B0" w14:paraId="158D12BD" w14:textId="77777777" w:rsidTr="00F32B21">
        <w:trPr>
          <w:trHeight w:val="1656"/>
        </w:trPr>
        <w:tc>
          <w:tcPr>
            <w:tcW w:w="10800" w:type="dxa"/>
          </w:tcPr>
          <w:p w14:paraId="41592FD7" w14:textId="77777777" w:rsidR="00B13CF5" w:rsidRPr="004048B0" w:rsidRDefault="008937EC" w:rsidP="0053179B">
            <w:pPr>
              <w:pStyle w:val="TableHeader"/>
            </w:pPr>
            <w:r w:rsidRPr="004048B0">
              <w:rPr>
                <w:noProof/>
                <w:lang w:eastAsia="en-AU"/>
              </w:rPr>
              <w:drawing>
                <wp:inline distT="0" distB="0" distL="0" distR="0" wp14:anchorId="10972C0C" wp14:editId="12818B59">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bl>
    <w:p w14:paraId="6014A903" w14:textId="77777777" w:rsidR="00B4432F" w:rsidRPr="004048B0" w:rsidRDefault="00B4432F" w:rsidP="008920BB"/>
    <w:sectPr w:rsidR="00B4432F" w:rsidRPr="004048B0" w:rsidSect="001E4EF9">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B6D8C" w14:textId="77777777" w:rsidR="001E4EF9" w:rsidRDefault="001E4EF9" w:rsidP="006B633A">
      <w:r>
        <w:separator/>
      </w:r>
    </w:p>
  </w:endnote>
  <w:endnote w:type="continuationSeparator" w:id="0">
    <w:p w14:paraId="111FE394" w14:textId="77777777" w:rsidR="001E4EF9" w:rsidRDefault="001E4EF9"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02FF6" w14:textId="77777777" w:rsidR="006B633A" w:rsidRPr="006F5A91" w:rsidRDefault="00000000" w:rsidP="006F5A91">
    <w:pPr>
      <w:pStyle w:val="Footer"/>
    </w:pPr>
    <w:sdt>
      <w:sdtPr>
        <w:rPr>
          <w:rFonts w:ascii="Calibri" w:hAnsi="Calibri" w:cs="Calibri"/>
          <w:color w:val="000000"/>
          <w:lang w:val="en-AU"/>
        </w:rPr>
        <w:id w:val="566458770"/>
        <w:placeholder>
          <w:docPart w:val="C6AD5B26080A445DAA2A26BC48589403"/>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5B4D9" w14:textId="5184F9AB" w:rsidR="006F5A91" w:rsidRPr="006F5A91" w:rsidRDefault="000A28AF" w:rsidP="006F5A91">
    <w:pPr>
      <w:pStyle w:val="Footer"/>
    </w:pPr>
    <w:r>
      <w:rPr>
        <w:rFonts w:ascii="Calibri" w:hAnsi="Calibri" w:cs="Calibri"/>
        <w:color w:val="000000"/>
      </w:rPr>
      <w:t>COMP-4522-002 Dr. Orestes Appel</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B04F1" w14:textId="77777777" w:rsidR="001E4EF9" w:rsidRDefault="001E4EF9" w:rsidP="006B633A">
      <w:r>
        <w:separator/>
      </w:r>
    </w:p>
  </w:footnote>
  <w:footnote w:type="continuationSeparator" w:id="0">
    <w:p w14:paraId="42DB072E" w14:textId="77777777" w:rsidR="001E4EF9" w:rsidRDefault="001E4EF9"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4558190">
    <w:abstractNumId w:val="1"/>
  </w:num>
  <w:num w:numId="2" w16cid:durableId="1343430506">
    <w:abstractNumId w:val="5"/>
  </w:num>
  <w:num w:numId="3" w16cid:durableId="973874509">
    <w:abstractNumId w:val="0"/>
  </w:num>
  <w:num w:numId="4" w16cid:durableId="1692796289">
    <w:abstractNumId w:val="4"/>
  </w:num>
  <w:num w:numId="5" w16cid:durableId="1813206510">
    <w:abstractNumId w:val="6"/>
  </w:num>
  <w:num w:numId="6" w16cid:durableId="757138415">
    <w:abstractNumId w:val="3"/>
  </w:num>
  <w:num w:numId="7" w16cid:durableId="6549906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0A28AF"/>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28AF"/>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34359"/>
    <w:rsid w:val="0015336E"/>
    <w:rsid w:val="0015493B"/>
    <w:rsid w:val="00170892"/>
    <w:rsid w:val="001812E2"/>
    <w:rsid w:val="001877A1"/>
    <w:rsid w:val="00191B9F"/>
    <w:rsid w:val="001C52F2"/>
    <w:rsid w:val="001D0839"/>
    <w:rsid w:val="001D5EC6"/>
    <w:rsid w:val="001E17E9"/>
    <w:rsid w:val="001E2FD9"/>
    <w:rsid w:val="001E4EF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2D0453"/>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E2747"/>
    <w:rsid w:val="003F1069"/>
    <w:rsid w:val="004048B0"/>
    <w:rsid w:val="00416563"/>
    <w:rsid w:val="00417D0A"/>
    <w:rsid w:val="00424C2C"/>
    <w:rsid w:val="004261B8"/>
    <w:rsid w:val="004314C6"/>
    <w:rsid w:val="00435701"/>
    <w:rsid w:val="0043758D"/>
    <w:rsid w:val="00450F88"/>
    <w:rsid w:val="004534B7"/>
    <w:rsid w:val="00455E2B"/>
    <w:rsid w:val="00465047"/>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54C1F"/>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6773A"/>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A7118"/>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56B24"/>
    <w:rsid w:val="00B6266F"/>
    <w:rsid w:val="00B678B1"/>
    <w:rsid w:val="00B71316"/>
    <w:rsid w:val="00B82DA9"/>
    <w:rsid w:val="00B87557"/>
    <w:rsid w:val="00B95D01"/>
    <w:rsid w:val="00BA4317"/>
    <w:rsid w:val="00BA668D"/>
    <w:rsid w:val="00BB23E5"/>
    <w:rsid w:val="00BB27E2"/>
    <w:rsid w:val="00BB33BB"/>
    <w:rsid w:val="00BB4ABB"/>
    <w:rsid w:val="00BC5684"/>
    <w:rsid w:val="00BF3C60"/>
    <w:rsid w:val="00BF7335"/>
    <w:rsid w:val="00BF7A9B"/>
    <w:rsid w:val="00C014F1"/>
    <w:rsid w:val="00C146E0"/>
    <w:rsid w:val="00C151CC"/>
    <w:rsid w:val="00C17936"/>
    <w:rsid w:val="00C267CF"/>
    <w:rsid w:val="00C267F5"/>
    <w:rsid w:val="00C27499"/>
    <w:rsid w:val="00C43AF7"/>
    <w:rsid w:val="00C67996"/>
    <w:rsid w:val="00C67BE5"/>
    <w:rsid w:val="00C91409"/>
    <w:rsid w:val="00CB53DC"/>
    <w:rsid w:val="00CC0C5A"/>
    <w:rsid w:val="00CC71C8"/>
    <w:rsid w:val="00CD786A"/>
    <w:rsid w:val="00CD7F84"/>
    <w:rsid w:val="00D1516A"/>
    <w:rsid w:val="00D26642"/>
    <w:rsid w:val="00D37C6B"/>
    <w:rsid w:val="00D70E35"/>
    <w:rsid w:val="00DA0896"/>
    <w:rsid w:val="00DD2789"/>
    <w:rsid w:val="00DD2C3C"/>
    <w:rsid w:val="00DD755D"/>
    <w:rsid w:val="00DE178D"/>
    <w:rsid w:val="00DE71E6"/>
    <w:rsid w:val="00DE74D9"/>
    <w:rsid w:val="00DF1644"/>
    <w:rsid w:val="00DF2D94"/>
    <w:rsid w:val="00DF48D4"/>
    <w:rsid w:val="00DF4F21"/>
    <w:rsid w:val="00E002C7"/>
    <w:rsid w:val="00E04CB2"/>
    <w:rsid w:val="00E15038"/>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1093"/>
    <w:rsid w:val="00F22DB8"/>
    <w:rsid w:val="00F2459A"/>
    <w:rsid w:val="00F32B21"/>
    <w:rsid w:val="00F32EBE"/>
    <w:rsid w:val="00F35A16"/>
    <w:rsid w:val="00F43EEC"/>
    <w:rsid w:val="00F46DF4"/>
    <w:rsid w:val="00F534A4"/>
    <w:rsid w:val="00F53A9D"/>
    <w:rsid w:val="00F6071E"/>
    <w:rsid w:val="00F6144F"/>
    <w:rsid w:val="00F620CA"/>
    <w:rsid w:val="00F70C16"/>
    <w:rsid w:val="00FA38E3"/>
    <w:rsid w:val="00FA7409"/>
    <w:rsid w:val="00FB2A70"/>
    <w:rsid w:val="00FB50C8"/>
    <w:rsid w:val="00FC3DE7"/>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2A8F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TOCHeading">
    <w:name w:val="TOC Heading"/>
    <w:basedOn w:val="Heading1"/>
    <w:next w:val="Normal"/>
    <w:uiPriority w:val="39"/>
    <w:unhideWhenUsed/>
    <w:qFormat/>
    <w:rsid w:val="00BB27E2"/>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3">
    <w:name w:val="toc 3"/>
    <w:basedOn w:val="Normal"/>
    <w:next w:val="Normal"/>
    <w:autoRedefine/>
    <w:uiPriority w:val="39"/>
    <w:rsid w:val="00BB27E2"/>
    <w:pPr>
      <w:spacing w:after="100"/>
      <w:ind w:left="440"/>
    </w:pPr>
  </w:style>
  <w:style w:type="paragraph" w:styleId="TOC2">
    <w:name w:val="toc 2"/>
    <w:basedOn w:val="Normal"/>
    <w:next w:val="Normal"/>
    <w:autoRedefine/>
    <w:uiPriority w:val="39"/>
    <w:rsid w:val="00BB27E2"/>
    <w:pPr>
      <w:spacing w:after="100"/>
      <w:ind w:left="220"/>
    </w:pPr>
  </w:style>
  <w:style w:type="paragraph" w:styleId="TOC1">
    <w:name w:val="toc 1"/>
    <w:basedOn w:val="Normal"/>
    <w:next w:val="Normal"/>
    <w:autoRedefine/>
    <w:uiPriority w:val="39"/>
    <w:rsid w:val="00BB27E2"/>
    <w:pPr>
      <w:spacing w:after="100"/>
    </w:pPr>
  </w:style>
  <w:style w:type="character" w:styleId="Hyperlink">
    <w:name w:val="Hyperlink"/>
    <w:basedOn w:val="DefaultParagraphFont"/>
    <w:uiPriority w:val="99"/>
    <w:unhideWhenUsed/>
    <w:rsid w:val="00BB27E2"/>
    <w:rPr>
      <w:color w:val="3A3838"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227099">
      <w:bodyDiv w:val="1"/>
      <w:marLeft w:val="0"/>
      <w:marRight w:val="0"/>
      <w:marTop w:val="0"/>
      <w:marBottom w:val="0"/>
      <w:divBdr>
        <w:top w:val="none" w:sz="0" w:space="0" w:color="auto"/>
        <w:left w:val="none" w:sz="0" w:space="0" w:color="auto"/>
        <w:bottom w:val="none" w:sz="0" w:space="0" w:color="auto"/>
        <w:right w:val="none" w:sz="0" w:space="0" w:color="auto"/>
      </w:divBdr>
      <w:divsChild>
        <w:div w:id="484853695">
          <w:marLeft w:val="0"/>
          <w:marRight w:val="0"/>
          <w:marTop w:val="0"/>
          <w:marBottom w:val="0"/>
          <w:divBdr>
            <w:top w:val="none" w:sz="0" w:space="0" w:color="auto"/>
            <w:left w:val="none" w:sz="0" w:space="0" w:color="auto"/>
            <w:bottom w:val="none" w:sz="0" w:space="0" w:color="auto"/>
            <w:right w:val="none" w:sz="0" w:space="0" w:color="auto"/>
          </w:divBdr>
          <w:divsChild>
            <w:div w:id="133499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522009">
      <w:bodyDiv w:val="1"/>
      <w:marLeft w:val="0"/>
      <w:marRight w:val="0"/>
      <w:marTop w:val="0"/>
      <w:marBottom w:val="0"/>
      <w:divBdr>
        <w:top w:val="none" w:sz="0" w:space="0" w:color="auto"/>
        <w:left w:val="none" w:sz="0" w:space="0" w:color="auto"/>
        <w:bottom w:val="none" w:sz="0" w:space="0" w:color="auto"/>
        <w:right w:val="none" w:sz="0" w:space="0" w:color="auto"/>
      </w:divBdr>
      <w:divsChild>
        <w:div w:id="1049304824">
          <w:marLeft w:val="0"/>
          <w:marRight w:val="0"/>
          <w:marTop w:val="0"/>
          <w:marBottom w:val="0"/>
          <w:divBdr>
            <w:top w:val="none" w:sz="0" w:space="0" w:color="auto"/>
            <w:left w:val="none" w:sz="0" w:space="0" w:color="auto"/>
            <w:bottom w:val="none" w:sz="0" w:space="0" w:color="auto"/>
            <w:right w:val="none" w:sz="0" w:space="0" w:color="auto"/>
          </w:divBdr>
          <w:divsChild>
            <w:div w:id="66833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125791">
      <w:bodyDiv w:val="1"/>
      <w:marLeft w:val="0"/>
      <w:marRight w:val="0"/>
      <w:marTop w:val="0"/>
      <w:marBottom w:val="0"/>
      <w:divBdr>
        <w:top w:val="none" w:sz="0" w:space="0" w:color="auto"/>
        <w:left w:val="none" w:sz="0" w:space="0" w:color="auto"/>
        <w:bottom w:val="none" w:sz="0" w:space="0" w:color="auto"/>
        <w:right w:val="none" w:sz="0" w:space="0" w:color="auto"/>
      </w:divBdr>
      <w:divsChild>
        <w:div w:id="5715739">
          <w:marLeft w:val="0"/>
          <w:marRight w:val="0"/>
          <w:marTop w:val="0"/>
          <w:marBottom w:val="0"/>
          <w:divBdr>
            <w:top w:val="none" w:sz="0" w:space="0" w:color="auto"/>
            <w:left w:val="none" w:sz="0" w:space="0" w:color="auto"/>
            <w:bottom w:val="none" w:sz="0" w:space="0" w:color="auto"/>
            <w:right w:val="none" w:sz="0" w:space="0" w:color="auto"/>
          </w:divBdr>
          <w:divsChild>
            <w:div w:id="39296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96933">
      <w:bodyDiv w:val="1"/>
      <w:marLeft w:val="0"/>
      <w:marRight w:val="0"/>
      <w:marTop w:val="0"/>
      <w:marBottom w:val="0"/>
      <w:divBdr>
        <w:top w:val="none" w:sz="0" w:space="0" w:color="auto"/>
        <w:left w:val="none" w:sz="0" w:space="0" w:color="auto"/>
        <w:bottom w:val="none" w:sz="0" w:space="0" w:color="auto"/>
        <w:right w:val="none" w:sz="0" w:space="0" w:color="auto"/>
      </w:divBdr>
      <w:divsChild>
        <w:div w:id="48189330">
          <w:marLeft w:val="0"/>
          <w:marRight w:val="0"/>
          <w:marTop w:val="0"/>
          <w:marBottom w:val="0"/>
          <w:divBdr>
            <w:top w:val="none" w:sz="0" w:space="0" w:color="auto"/>
            <w:left w:val="none" w:sz="0" w:space="0" w:color="auto"/>
            <w:bottom w:val="none" w:sz="0" w:space="0" w:color="auto"/>
            <w:right w:val="none" w:sz="0" w:space="0" w:color="auto"/>
          </w:divBdr>
          <w:divsChild>
            <w:div w:id="129101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736974035">
      <w:bodyDiv w:val="1"/>
      <w:marLeft w:val="0"/>
      <w:marRight w:val="0"/>
      <w:marTop w:val="0"/>
      <w:marBottom w:val="0"/>
      <w:divBdr>
        <w:top w:val="none" w:sz="0" w:space="0" w:color="auto"/>
        <w:left w:val="none" w:sz="0" w:space="0" w:color="auto"/>
        <w:bottom w:val="none" w:sz="0" w:space="0" w:color="auto"/>
        <w:right w:val="none" w:sz="0" w:space="0" w:color="auto"/>
      </w:divBdr>
      <w:divsChild>
        <w:div w:id="1512068333">
          <w:marLeft w:val="0"/>
          <w:marRight w:val="0"/>
          <w:marTop w:val="0"/>
          <w:marBottom w:val="0"/>
          <w:divBdr>
            <w:top w:val="none" w:sz="0" w:space="0" w:color="auto"/>
            <w:left w:val="none" w:sz="0" w:space="0" w:color="auto"/>
            <w:bottom w:val="none" w:sz="0" w:space="0" w:color="auto"/>
            <w:right w:val="none" w:sz="0" w:space="0" w:color="auto"/>
          </w:divBdr>
          <w:divsChild>
            <w:div w:id="211674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743748769">
      <w:bodyDiv w:val="1"/>
      <w:marLeft w:val="0"/>
      <w:marRight w:val="0"/>
      <w:marTop w:val="0"/>
      <w:marBottom w:val="0"/>
      <w:divBdr>
        <w:top w:val="none" w:sz="0" w:space="0" w:color="auto"/>
        <w:left w:val="none" w:sz="0" w:space="0" w:color="auto"/>
        <w:bottom w:val="none" w:sz="0" w:space="0" w:color="auto"/>
        <w:right w:val="none" w:sz="0" w:space="0" w:color="auto"/>
      </w:divBdr>
      <w:divsChild>
        <w:div w:id="234904368">
          <w:marLeft w:val="0"/>
          <w:marRight w:val="0"/>
          <w:marTop w:val="0"/>
          <w:marBottom w:val="0"/>
          <w:divBdr>
            <w:top w:val="none" w:sz="0" w:space="0" w:color="auto"/>
            <w:left w:val="none" w:sz="0" w:space="0" w:color="auto"/>
            <w:bottom w:val="none" w:sz="0" w:space="0" w:color="auto"/>
            <w:right w:val="none" w:sz="0" w:space="0" w:color="auto"/>
          </w:divBdr>
          <w:divsChild>
            <w:div w:id="171789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669367">
      <w:bodyDiv w:val="1"/>
      <w:marLeft w:val="0"/>
      <w:marRight w:val="0"/>
      <w:marTop w:val="0"/>
      <w:marBottom w:val="0"/>
      <w:divBdr>
        <w:top w:val="none" w:sz="0" w:space="0" w:color="auto"/>
        <w:left w:val="none" w:sz="0" w:space="0" w:color="auto"/>
        <w:bottom w:val="none" w:sz="0" w:space="0" w:color="auto"/>
        <w:right w:val="none" w:sz="0" w:space="0" w:color="auto"/>
      </w:divBdr>
      <w:divsChild>
        <w:div w:id="1823616266">
          <w:marLeft w:val="0"/>
          <w:marRight w:val="0"/>
          <w:marTop w:val="0"/>
          <w:marBottom w:val="0"/>
          <w:divBdr>
            <w:top w:val="none" w:sz="0" w:space="0" w:color="auto"/>
            <w:left w:val="none" w:sz="0" w:space="0" w:color="auto"/>
            <w:bottom w:val="none" w:sz="0" w:space="0" w:color="auto"/>
            <w:right w:val="none" w:sz="0" w:space="0" w:color="auto"/>
          </w:divBdr>
          <w:divsChild>
            <w:div w:id="14759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sv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chart" Target="charts/chart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re\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7F83A797B84F369830BA85563760F5"/>
        <w:category>
          <w:name w:val="General"/>
          <w:gallery w:val="placeholder"/>
        </w:category>
        <w:types>
          <w:type w:val="bbPlcHdr"/>
        </w:types>
        <w:behaviors>
          <w:behavior w:val="content"/>
        </w:behaviors>
        <w:guid w:val="{5BAE4737-15A4-4B35-BA4B-B2E92289C8BD}"/>
      </w:docPartPr>
      <w:docPartBody>
        <w:p w:rsidR="00BD23F1" w:rsidRDefault="00000000">
          <w:pPr>
            <w:pStyle w:val="547F83A797B84F369830BA85563760F5"/>
          </w:pPr>
          <w:r w:rsidRPr="004048B0">
            <w:rPr>
              <w:noProof/>
            </w:rPr>
            <w:t>FABRIKAM TECHNOLOGY INC</w:t>
          </w:r>
          <w:r w:rsidRPr="004048B0">
            <w:rPr>
              <w:rStyle w:val="PlaceholderText"/>
            </w:rPr>
            <w:t>.</w:t>
          </w:r>
        </w:p>
      </w:docPartBody>
    </w:docPart>
    <w:docPart>
      <w:docPartPr>
        <w:name w:val="DE3FA352E90F4572AA237688E9C8AE6B"/>
        <w:category>
          <w:name w:val="General"/>
          <w:gallery w:val="placeholder"/>
        </w:category>
        <w:types>
          <w:type w:val="bbPlcHdr"/>
        </w:types>
        <w:behaviors>
          <w:behavior w:val="content"/>
        </w:behaviors>
        <w:guid w:val="{4BBE0782-72EB-4760-B31B-710FD964BA24}"/>
      </w:docPartPr>
      <w:docPartBody>
        <w:p w:rsidR="00BD23F1" w:rsidRDefault="00000000">
          <w:pPr>
            <w:pStyle w:val="DE3FA352E90F4572AA237688E9C8AE6B"/>
          </w:pPr>
          <w:r w:rsidRPr="004048B0">
            <w:rPr>
              <w:noProof/>
            </w:rPr>
            <w:t>|</w:t>
          </w:r>
        </w:p>
      </w:docPartBody>
    </w:docPart>
    <w:docPart>
      <w:docPartPr>
        <w:name w:val="2C1EEDA866634861B77410C3890C8963"/>
        <w:category>
          <w:name w:val="General"/>
          <w:gallery w:val="placeholder"/>
        </w:category>
        <w:types>
          <w:type w:val="bbPlcHdr"/>
        </w:types>
        <w:behaviors>
          <w:behavior w:val="content"/>
        </w:behaviors>
        <w:guid w:val="{0C958524-6825-42A5-9289-925445F40258}"/>
      </w:docPartPr>
      <w:docPartBody>
        <w:p w:rsidR="00BD23F1" w:rsidRDefault="00000000">
          <w:pPr>
            <w:pStyle w:val="2C1EEDA866634861B77410C3890C8963"/>
          </w:pPr>
          <w:r w:rsidRPr="004048B0">
            <w:rPr>
              <w:noProof/>
            </w:rPr>
            <w:t>INFO@FABRIKAM.COM</w:t>
          </w:r>
        </w:p>
      </w:docPartBody>
    </w:docPart>
    <w:docPart>
      <w:docPartPr>
        <w:name w:val="FA816C0CC2E7492D85FD036DB45482B9"/>
        <w:category>
          <w:name w:val="General"/>
          <w:gallery w:val="placeholder"/>
        </w:category>
        <w:types>
          <w:type w:val="bbPlcHdr"/>
        </w:types>
        <w:behaviors>
          <w:behavior w:val="content"/>
        </w:behaviors>
        <w:guid w:val="{2FCDBF0E-324E-4D15-8A83-1614EB4E8897}"/>
      </w:docPartPr>
      <w:docPartBody>
        <w:p w:rsidR="00BD23F1" w:rsidRPr="004048B0" w:rsidRDefault="00000000" w:rsidP="00EA0EF8">
          <w:pPr>
            <w:pStyle w:val="NormalBold"/>
          </w:pPr>
          <w:r w:rsidRPr="004048B0">
            <w:t xml:space="preserve">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ing tristique. </w:t>
          </w:r>
        </w:p>
        <w:p w:rsidR="00BD23F1" w:rsidRPr="004048B0" w:rsidRDefault="00BD23F1" w:rsidP="00EA0EF8">
          <w:pPr>
            <w:pStyle w:val="NormalBold"/>
          </w:pPr>
        </w:p>
        <w:p w:rsidR="00BD23F1" w:rsidRDefault="00000000">
          <w:pPr>
            <w:pStyle w:val="FA816C0CC2E7492D85FD036DB45482B9"/>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docPartBody>
    </w:docPart>
    <w:docPart>
      <w:docPartPr>
        <w:name w:val="C6AD5B26080A445DAA2A26BC48589403"/>
        <w:category>
          <w:name w:val="General"/>
          <w:gallery w:val="placeholder"/>
        </w:category>
        <w:types>
          <w:type w:val="bbPlcHdr"/>
        </w:types>
        <w:behaviors>
          <w:behavior w:val="content"/>
        </w:behaviors>
        <w:guid w:val="{BAC25DAC-2D51-4D3A-B978-B63143AA0450}"/>
      </w:docPartPr>
      <w:docPartBody>
        <w:p w:rsidR="00BD23F1" w:rsidRDefault="00000000">
          <w:pPr>
            <w:pStyle w:val="C6AD5B26080A445DAA2A26BC48589403"/>
          </w:pPr>
          <w:r w:rsidRPr="004048B0">
            <w:t>SUBHEADING</w:t>
          </w:r>
        </w:p>
      </w:docPartBody>
    </w:docPart>
    <w:docPart>
      <w:docPartPr>
        <w:name w:val="2E0BB3A5B51C4BE1A4BBCD67713AF41B"/>
        <w:category>
          <w:name w:val="General"/>
          <w:gallery w:val="placeholder"/>
        </w:category>
        <w:types>
          <w:type w:val="bbPlcHdr"/>
        </w:types>
        <w:behaviors>
          <w:behavior w:val="content"/>
        </w:behaviors>
        <w:guid w:val="{57116897-EBB0-42B5-B2D9-FF6C88484865}"/>
      </w:docPartPr>
      <w:docPartBody>
        <w:p w:rsidR="00BD23F1"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BD23F1" w:rsidRDefault="00000000">
          <w:pPr>
            <w:pStyle w:val="2E0BB3A5B51C4BE1A4BBCD67713AF41B"/>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4C07CB7BDEA64CD1A0F1EB1B690BA3A1"/>
        <w:category>
          <w:name w:val="General"/>
          <w:gallery w:val="placeholder"/>
        </w:category>
        <w:types>
          <w:type w:val="bbPlcHdr"/>
        </w:types>
        <w:behaviors>
          <w:behavior w:val="content"/>
        </w:behaviors>
        <w:guid w:val="{86A90F57-68AA-4BE0-BFFB-44FFAEB4173A}"/>
      </w:docPartPr>
      <w:docPartBody>
        <w:p w:rsidR="00BD23F1" w:rsidRDefault="00000000">
          <w:pPr>
            <w:pStyle w:val="4C07CB7BDEA64CD1A0F1EB1B690BA3A1"/>
          </w:pPr>
          <w:r w:rsidRPr="004048B0">
            <w:t>Q1</w:t>
          </w:r>
        </w:p>
      </w:docPartBody>
    </w:docPart>
    <w:docPart>
      <w:docPartPr>
        <w:name w:val="DCFDCC7AD4124183ADFCF89F1B86FA32"/>
        <w:category>
          <w:name w:val="General"/>
          <w:gallery w:val="placeholder"/>
        </w:category>
        <w:types>
          <w:type w:val="bbPlcHdr"/>
        </w:types>
        <w:behaviors>
          <w:behavior w:val="content"/>
        </w:behaviors>
        <w:guid w:val="{7EF5CA51-A5ED-48E1-AFD6-4E555D9EFCA2}"/>
      </w:docPartPr>
      <w:docPartBody>
        <w:p w:rsidR="00BD23F1" w:rsidRDefault="00000000">
          <w:pPr>
            <w:pStyle w:val="DCFDCC7AD4124183ADFCF89F1B86FA32"/>
          </w:pPr>
          <w:r w:rsidRPr="004048B0">
            <w:t>Q2</w:t>
          </w:r>
        </w:p>
      </w:docPartBody>
    </w:docPart>
    <w:docPart>
      <w:docPartPr>
        <w:name w:val="FDBDFEC0023C41D68979FD384946D670"/>
        <w:category>
          <w:name w:val="General"/>
          <w:gallery w:val="placeholder"/>
        </w:category>
        <w:types>
          <w:type w:val="bbPlcHdr"/>
        </w:types>
        <w:behaviors>
          <w:behavior w:val="content"/>
        </w:behaviors>
        <w:guid w:val="{3E7D00EA-0547-4D4F-B022-4AD6AED3395B}"/>
      </w:docPartPr>
      <w:docPartBody>
        <w:p w:rsidR="00BD23F1" w:rsidRDefault="00000000">
          <w:pPr>
            <w:pStyle w:val="FDBDFEC0023C41D68979FD384946D670"/>
          </w:pPr>
          <w:r w:rsidRPr="004048B0">
            <w:t>Q3</w:t>
          </w:r>
        </w:p>
      </w:docPartBody>
    </w:docPart>
    <w:docPart>
      <w:docPartPr>
        <w:name w:val="E2D3FB9ACDB541B5A2C90A8BC20018FC"/>
        <w:category>
          <w:name w:val="General"/>
          <w:gallery w:val="placeholder"/>
        </w:category>
        <w:types>
          <w:type w:val="bbPlcHdr"/>
        </w:types>
        <w:behaviors>
          <w:behavior w:val="content"/>
        </w:behaviors>
        <w:guid w:val="{8F808723-F702-4231-AB65-AEEB61DB456B}"/>
      </w:docPartPr>
      <w:docPartBody>
        <w:p w:rsidR="00BD23F1" w:rsidRDefault="00000000">
          <w:pPr>
            <w:pStyle w:val="E2D3FB9ACDB541B5A2C90A8BC20018FC"/>
          </w:pPr>
          <w:r w:rsidRPr="004048B0">
            <w:t>Q4</w:t>
          </w:r>
        </w:p>
      </w:docPartBody>
    </w:docPart>
    <w:docPart>
      <w:docPartPr>
        <w:name w:val="054A674C48244D958BBC9D47645DA875"/>
        <w:category>
          <w:name w:val="General"/>
          <w:gallery w:val="placeholder"/>
        </w:category>
        <w:types>
          <w:type w:val="bbPlcHdr"/>
        </w:types>
        <w:behaviors>
          <w:behavior w:val="content"/>
        </w:behaviors>
        <w:guid w:val="{6B0A3A9F-721E-44D1-B155-4603050E09B0}"/>
      </w:docPartPr>
      <w:docPartBody>
        <w:p w:rsidR="00BD23F1" w:rsidRDefault="00000000">
          <w:pPr>
            <w:pStyle w:val="054A674C48244D958BBC9D47645DA875"/>
          </w:pPr>
          <w:r w:rsidRPr="004048B0">
            <w:t>SECTOR 1</w:t>
          </w:r>
        </w:p>
      </w:docPartBody>
    </w:docPart>
    <w:docPart>
      <w:docPartPr>
        <w:name w:val="6A9CB32C261C4CDDB646BC945340E7D4"/>
        <w:category>
          <w:name w:val="General"/>
          <w:gallery w:val="placeholder"/>
        </w:category>
        <w:types>
          <w:type w:val="bbPlcHdr"/>
        </w:types>
        <w:behaviors>
          <w:behavior w:val="content"/>
        </w:behaviors>
        <w:guid w:val="{4F55B484-67A4-4608-B8F9-A5935211532E}"/>
      </w:docPartPr>
      <w:docPartBody>
        <w:p w:rsidR="00BD23F1" w:rsidRDefault="00000000">
          <w:pPr>
            <w:pStyle w:val="6A9CB32C261C4CDDB646BC945340E7D4"/>
          </w:pPr>
          <w:r w:rsidRPr="004048B0">
            <w:t>4.3</w:t>
          </w:r>
        </w:p>
      </w:docPartBody>
    </w:docPart>
    <w:docPart>
      <w:docPartPr>
        <w:name w:val="549F9A7A9FB94261B8C771B83AB0977B"/>
        <w:category>
          <w:name w:val="General"/>
          <w:gallery w:val="placeholder"/>
        </w:category>
        <w:types>
          <w:type w:val="bbPlcHdr"/>
        </w:types>
        <w:behaviors>
          <w:behavior w:val="content"/>
        </w:behaviors>
        <w:guid w:val="{0DC0D367-C178-4201-9F1F-390232D9DFC3}"/>
      </w:docPartPr>
      <w:docPartBody>
        <w:p w:rsidR="00BD23F1" w:rsidRDefault="00000000">
          <w:pPr>
            <w:pStyle w:val="549F9A7A9FB94261B8C771B83AB0977B"/>
          </w:pPr>
          <w:r w:rsidRPr="004048B0">
            <w:t>2.5</w:t>
          </w:r>
        </w:p>
      </w:docPartBody>
    </w:docPart>
    <w:docPart>
      <w:docPartPr>
        <w:name w:val="A1DA8FD31F474D1FAF32E82D729DBD7C"/>
        <w:category>
          <w:name w:val="General"/>
          <w:gallery w:val="placeholder"/>
        </w:category>
        <w:types>
          <w:type w:val="bbPlcHdr"/>
        </w:types>
        <w:behaviors>
          <w:behavior w:val="content"/>
        </w:behaviors>
        <w:guid w:val="{230DF1D9-8A82-450D-8106-9DE20120D45C}"/>
      </w:docPartPr>
      <w:docPartBody>
        <w:p w:rsidR="00BD23F1" w:rsidRDefault="00000000">
          <w:pPr>
            <w:pStyle w:val="A1DA8FD31F474D1FAF32E82D729DBD7C"/>
          </w:pPr>
          <w:r w:rsidRPr="004048B0">
            <w:t>3.5</w:t>
          </w:r>
        </w:p>
      </w:docPartBody>
    </w:docPart>
    <w:docPart>
      <w:docPartPr>
        <w:name w:val="06B77BF2BA5B406DA96B5BCC832A46EF"/>
        <w:category>
          <w:name w:val="General"/>
          <w:gallery w:val="placeholder"/>
        </w:category>
        <w:types>
          <w:type w:val="bbPlcHdr"/>
        </w:types>
        <w:behaviors>
          <w:behavior w:val="content"/>
        </w:behaviors>
        <w:guid w:val="{4DD011B2-4D47-417A-A72F-4D52E49AA38E}"/>
      </w:docPartPr>
      <w:docPartBody>
        <w:p w:rsidR="00BD23F1" w:rsidRDefault="00000000">
          <w:pPr>
            <w:pStyle w:val="06B77BF2BA5B406DA96B5BCC832A46EF"/>
          </w:pPr>
          <w:r w:rsidRPr="004048B0">
            <w:t>4.5</w:t>
          </w:r>
        </w:p>
      </w:docPartBody>
    </w:docPart>
    <w:docPart>
      <w:docPartPr>
        <w:name w:val="DE78AF74BA174F05A362AA0C2591FDF5"/>
        <w:category>
          <w:name w:val="General"/>
          <w:gallery w:val="placeholder"/>
        </w:category>
        <w:types>
          <w:type w:val="bbPlcHdr"/>
        </w:types>
        <w:behaviors>
          <w:behavior w:val="content"/>
        </w:behaviors>
        <w:guid w:val="{DD0846EF-C93D-42B1-BF27-A2F645DEB731}"/>
      </w:docPartPr>
      <w:docPartBody>
        <w:p w:rsidR="00BD23F1" w:rsidRDefault="00000000">
          <w:pPr>
            <w:pStyle w:val="DE78AF74BA174F05A362AA0C2591FDF5"/>
          </w:pPr>
          <w:r w:rsidRPr="004048B0">
            <w:t>SECTOR 2</w:t>
          </w:r>
        </w:p>
      </w:docPartBody>
    </w:docPart>
    <w:docPart>
      <w:docPartPr>
        <w:name w:val="C26B854C950E4C6BBE078D5FADAA1C07"/>
        <w:category>
          <w:name w:val="General"/>
          <w:gallery w:val="placeholder"/>
        </w:category>
        <w:types>
          <w:type w:val="bbPlcHdr"/>
        </w:types>
        <w:behaviors>
          <w:behavior w:val="content"/>
        </w:behaviors>
        <w:guid w:val="{61BD45FA-8795-40F2-9DB0-DA56E1D79ED5}"/>
      </w:docPartPr>
      <w:docPartBody>
        <w:p w:rsidR="00BD23F1" w:rsidRDefault="00000000">
          <w:pPr>
            <w:pStyle w:val="C26B854C950E4C6BBE078D5FADAA1C07"/>
          </w:pPr>
          <w:r w:rsidRPr="004048B0">
            <w:t>2.4</w:t>
          </w:r>
        </w:p>
      </w:docPartBody>
    </w:docPart>
    <w:docPart>
      <w:docPartPr>
        <w:name w:val="C6F4EE3FE775492FA9EB54A79225E092"/>
        <w:category>
          <w:name w:val="General"/>
          <w:gallery w:val="placeholder"/>
        </w:category>
        <w:types>
          <w:type w:val="bbPlcHdr"/>
        </w:types>
        <w:behaviors>
          <w:behavior w:val="content"/>
        </w:behaviors>
        <w:guid w:val="{489A2A98-8371-4ACD-89CD-35AE7DC2EA77}"/>
      </w:docPartPr>
      <w:docPartBody>
        <w:p w:rsidR="00BD23F1" w:rsidRDefault="00000000">
          <w:pPr>
            <w:pStyle w:val="C6F4EE3FE775492FA9EB54A79225E092"/>
          </w:pPr>
          <w:r w:rsidRPr="004048B0">
            <w:t>4.4</w:t>
          </w:r>
        </w:p>
      </w:docPartBody>
    </w:docPart>
    <w:docPart>
      <w:docPartPr>
        <w:name w:val="D6EFBC73E9DB4C83B342DC930D4A591B"/>
        <w:category>
          <w:name w:val="General"/>
          <w:gallery w:val="placeholder"/>
        </w:category>
        <w:types>
          <w:type w:val="bbPlcHdr"/>
        </w:types>
        <w:behaviors>
          <w:behavior w:val="content"/>
        </w:behaviors>
        <w:guid w:val="{6A07F216-5148-4DAE-9FFF-497948D6283D}"/>
      </w:docPartPr>
      <w:docPartBody>
        <w:p w:rsidR="00BD23F1" w:rsidRDefault="00000000">
          <w:pPr>
            <w:pStyle w:val="D6EFBC73E9DB4C83B342DC930D4A591B"/>
          </w:pPr>
          <w:r w:rsidRPr="004048B0">
            <w:t>1.8</w:t>
          </w:r>
        </w:p>
      </w:docPartBody>
    </w:docPart>
    <w:docPart>
      <w:docPartPr>
        <w:name w:val="99B3F011A035487D82492CAB5CCD538D"/>
        <w:category>
          <w:name w:val="General"/>
          <w:gallery w:val="placeholder"/>
        </w:category>
        <w:types>
          <w:type w:val="bbPlcHdr"/>
        </w:types>
        <w:behaviors>
          <w:behavior w:val="content"/>
        </w:behaviors>
        <w:guid w:val="{180D4A9A-CA76-4696-933C-9B18682826F0}"/>
      </w:docPartPr>
      <w:docPartBody>
        <w:p w:rsidR="00BD23F1" w:rsidRDefault="00000000">
          <w:pPr>
            <w:pStyle w:val="99B3F011A035487D82492CAB5CCD538D"/>
          </w:pPr>
          <w:r w:rsidRPr="004048B0">
            <w:t>2.8</w:t>
          </w:r>
        </w:p>
      </w:docPartBody>
    </w:docPart>
    <w:docPart>
      <w:docPartPr>
        <w:name w:val="26933B0BCB63485C9FEE63406633D164"/>
        <w:category>
          <w:name w:val="General"/>
          <w:gallery w:val="placeholder"/>
        </w:category>
        <w:types>
          <w:type w:val="bbPlcHdr"/>
        </w:types>
        <w:behaviors>
          <w:behavior w:val="content"/>
        </w:behaviors>
        <w:guid w:val="{F52F1967-16BC-4221-AFBA-FC453391AA4E}"/>
      </w:docPartPr>
      <w:docPartBody>
        <w:p w:rsidR="00BD23F1" w:rsidRDefault="00000000">
          <w:pPr>
            <w:pStyle w:val="26933B0BCB63485C9FEE63406633D164"/>
          </w:pPr>
          <w:r w:rsidRPr="004048B0">
            <w:t>SECTOR 3</w:t>
          </w:r>
        </w:p>
      </w:docPartBody>
    </w:docPart>
    <w:docPart>
      <w:docPartPr>
        <w:name w:val="549CD3C69361449AAB73AE337C3A3D81"/>
        <w:category>
          <w:name w:val="General"/>
          <w:gallery w:val="placeholder"/>
        </w:category>
        <w:types>
          <w:type w:val="bbPlcHdr"/>
        </w:types>
        <w:behaviors>
          <w:behavior w:val="content"/>
        </w:behaviors>
        <w:guid w:val="{B33693EA-9DB4-40AD-8A48-A62BBF0865CA}"/>
      </w:docPartPr>
      <w:docPartBody>
        <w:p w:rsidR="00BD23F1" w:rsidRDefault="00000000">
          <w:pPr>
            <w:pStyle w:val="549CD3C69361449AAB73AE337C3A3D81"/>
          </w:pPr>
          <w:r w:rsidRPr="004048B0">
            <w:t>2</w:t>
          </w:r>
        </w:p>
      </w:docPartBody>
    </w:docPart>
    <w:docPart>
      <w:docPartPr>
        <w:name w:val="BD54FB5D84DC4018AD2F62D291B5B99D"/>
        <w:category>
          <w:name w:val="General"/>
          <w:gallery w:val="placeholder"/>
        </w:category>
        <w:types>
          <w:type w:val="bbPlcHdr"/>
        </w:types>
        <w:behaviors>
          <w:behavior w:val="content"/>
        </w:behaviors>
        <w:guid w:val="{33CC8BFD-D077-43B4-A050-7EABDCB5F6CE}"/>
      </w:docPartPr>
      <w:docPartBody>
        <w:p w:rsidR="00BD23F1" w:rsidRDefault="00000000">
          <w:pPr>
            <w:pStyle w:val="BD54FB5D84DC4018AD2F62D291B5B99D"/>
          </w:pPr>
          <w:r w:rsidRPr="004048B0">
            <w:t>2</w:t>
          </w:r>
        </w:p>
      </w:docPartBody>
    </w:docPart>
    <w:docPart>
      <w:docPartPr>
        <w:name w:val="C3757C86C0BF4D7CB9FF976D7FAC302C"/>
        <w:category>
          <w:name w:val="General"/>
          <w:gallery w:val="placeholder"/>
        </w:category>
        <w:types>
          <w:type w:val="bbPlcHdr"/>
        </w:types>
        <w:behaviors>
          <w:behavior w:val="content"/>
        </w:behaviors>
        <w:guid w:val="{04E02201-3A86-4ED8-9562-05EF77ACAB0B}"/>
      </w:docPartPr>
      <w:docPartBody>
        <w:p w:rsidR="00BD23F1" w:rsidRDefault="00000000">
          <w:pPr>
            <w:pStyle w:val="C3757C86C0BF4D7CB9FF976D7FAC302C"/>
          </w:pPr>
          <w:r w:rsidRPr="004048B0">
            <w:t>3</w:t>
          </w:r>
        </w:p>
      </w:docPartBody>
    </w:docPart>
    <w:docPart>
      <w:docPartPr>
        <w:name w:val="EECD9BDECC824CEC8EC2766924CBC437"/>
        <w:category>
          <w:name w:val="General"/>
          <w:gallery w:val="placeholder"/>
        </w:category>
        <w:types>
          <w:type w:val="bbPlcHdr"/>
        </w:types>
        <w:behaviors>
          <w:behavior w:val="content"/>
        </w:behaviors>
        <w:guid w:val="{459A48E9-A2FB-4BD2-BEA5-DA2B4334A174}"/>
      </w:docPartPr>
      <w:docPartBody>
        <w:p w:rsidR="00BD23F1" w:rsidRDefault="00000000">
          <w:pPr>
            <w:pStyle w:val="EECD9BDECC824CEC8EC2766924CBC437"/>
          </w:pPr>
          <w:r w:rsidRPr="004048B0">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63125086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2CC6"/>
    <w:rsid w:val="00694B66"/>
    <w:rsid w:val="00A82CC6"/>
    <w:rsid w:val="00AE668C"/>
    <w:rsid w:val="00BD23F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val="en-US" w:eastAsia="en-US"/>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val="en-US"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val="en-US" w:eastAsia="en-US"/>
      <w14:ligatures w14:val="none"/>
    </w:rPr>
  </w:style>
  <w:style w:type="paragraph" w:customStyle="1" w:styleId="74984740B9E64A20974121416D7FAFDF">
    <w:name w:val="74984740B9E64A20974121416D7FAFDF"/>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lang w:val="en-US"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val="en-US" w:eastAsia="en-US"/>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F1573D2922664DEEA0F51F0C8F8DCCD8">
    <w:name w:val="F1573D2922664DEEA0F51F0C8F8DCCD8"/>
  </w:style>
  <w:style w:type="character" w:styleId="PlaceholderText">
    <w:name w:val="Placeholder Text"/>
    <w:basedOn w:val="DefaultParagraphFont"/>
    <w:uiPriority w:val="99"/>
    <w:semiHidden/>
    <w:rPr>
      <w:color w:val="808080"/>
    </w:rPr>
  </w:style>
  <w:style w:type="paragraph" w:customStyle="1" w:styleId="547F83A797B84F369830BA85563760F5">
    <w:name w:val="547F83A797B84F369830BA85563760F5"/>
  </w:style>
  <w:style w:type="paragraph" w:customStyle="1" w:styleId="DE3FA352E90F4572AA237688E9C8AE6B">
    <w:name w:val="DE3FA352E90F4572AA237688E9C8AE6B"/>
  </w:style>
  <w:style w:type="paragraph" w:customStyle="1" w:styleId="2C1EEDA866634861B77410C3890C8963">
    <w:name w:val="2C1EEDA866634861B77410C3890C8963"/>
  </w:style>
  <w:style w:type="paragraph" w:customStyle="1" w:styleId="A84A04D356024A508B02EAA4CD529CE4">
    <w:name w:val="A84A04D356024A508B02EAA4CD529CE4"/>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lang w:val="en-US" w:eastAsia="en-US"/>
      <w14:ligatures w14:val="none"/>
    </w:rPr>
  </w:style>
  <w:style w:type="paragraph" w:customStyle="1" w:styleId="FA816C0CC2E7492D85FD036DB45482B9">
    <w:name w:val="FA816C0CC2E7492D85FD036DB45482B9"/>
  </w:style>
  <w:style w:type="paragraph" w:customStyle="1" w:styleId="03228B7D879447A5BE553E7C53E77F84">
    <w:name w:val="03228B7D879447A5BE553E7C53E77F84"/>
  </w:style>
  <w:style w:type="paragraph" w:customStyle="1" w:styleId="C6AD5B26080A445DAA2A26BC48589403">
    <w:name w:val="C6AD5B26080A445DAA2A26BC48589403"/>
  </w:style>
  <w:style w:type="paragraph" w:customStyle="1" w:styleId="2A6A015B3E9D41C182DD4802CEA47C28">
    <w:name w:val="2A6A015B3E9D41C182DD4802CEA47C28"/>
  </w:style>
  <w:style w:type="paragraph" w:customStyle="1" w:styleId="57F3E187B66C490B9BE5AE2FC88AA686">
    <w:name w:val="57F3E187B66C490B9BE5AE2FC88AA686"/>
  </w:style>
  <w:style w:type="paragraph" w:customStyle="1" w:styleId="D9DD31A04EBE450E898F817AEB6CDB08">
    <w:name w:val="D9DD31A04EBE450E898F817AEB6CDB08"/>
  </w:style>
  <w:style w:type="paragraph" w:customStyle="1" w:styleId="BC7439E61CDE414A9A6D4BA90F40BCED">
    <w:name w:val="BC7439E61CDE414A9A6D4BA90F40BCED"/>
  </w:style>
  <w:style w:type="paragraph" w:customStyle="1" w:styleId="C5412F06DE154A23954815FC9F74D7EE">
    <w:name w:val="C5412F06DE154A23954815FC9F74D7EE"/>
  </w:style>
  <w:style w:type="paragraph" w:customStyle="1" w:styleId="ListHeader">
    <w:name w:val="List Header"/>
    <w:basedOn w:val="Normal"/>
    <w:uiPriority w:val="7"/>
    <w:qFormat/>
    <w:pPr>
      <w:spacing w:before="80" w:after="0" w:line="240" w:lineRule="auto"/>
    </w:pPr>
    <w:rPr>
      <w:rFonts w:eastAsiaTheme="minorHAnsi"/>
      <w:spacing w:val="40"/>
      <w:kern w:val="28"/>
      <w:sz w:val="28"/>
      <w:lang w:val="en-US" w:eastAsia="en-US"/>
      <w14:ligatures w14:val="none"/>
    </w:rPr>
  </w:style>
  <w:style w:type="paragraph" w:customStyle="1" w:styleId="D2F0966601DB4B3AAF57A55C03E186D7">
    <w:name w:val="D2F0966601DB4B3AAF57A55C03E186D7"/>
  </w:style>
  <w:style w:type="paragraph" w:customStyle="1" w:styleId="Bullets">
    <w:name w:val="Bullets"/>
    <w:basedOn w:val="Normal"/>
    <w:uiPriority w:val="7"/>
    <w:qFormat/>
    <w:pPr>
      <w:numPr>
        <w:numId w:val="1"/>
      </w:numPr>
      <w:spacing w:before="120" w:after="0" w:line="240" w:lineRule="auto"/>
      <w:ind w:left="360"/>
    </w:pPr>
    <w:rPr>
      <w:rFonts w:eastAsiaTheme="minorHAnsi"/>
      <w:kern w:val="0"/>
      <w:lang w:val="en-US" w:eastAsia="en-US"/>
      <w14:ligatures w14:val="none"/>
    </w:rPr>
  </w:style>
  <w:style w:type="paragraph" w:customStyle="1" w:styleId="1A04D23DE5F9498BA5F249E445190BC8">
    <w:name w:val="1A04D23DE5F9498BA5F249E445190BC8"/>
  </w:style>
  <w:style w:type="paragraph" w:customStyle="1" w:styleId="411F66B825A348409732E2B9A68D7843">
    <w:name w:val="411F66B825A348409732E2B9A68D7843"/>
  </w:style>
  <w:style w:type="paragraph" w:customStyle="1" w:styleId="61744F6CBA014A6FAA48FB0828EC3752">
    <w:name w:val="61744F6CBA014A6FAA48FB0828EC3752"/>
  </w:style>
  <w:style w:type="paragraph" w:customStyle="1" w:styleId="5E25610FF1D9413F89602F28CC585455">
    <w:name w:val="5E25610FF1D9413F89602F28CC585455"/>
  </w:style>
  <w:style w:type="paragraph" w:customStyle="1" w:styleId="DB6EA4ADF4984184BE263496B181A52B">
    <w:name w:val="DB6EA4ADF4984184BE263496B181A52B"/>
  </w:style>
  <w:style w:type="paragraph" w:customStyle="1" w:styleId="FFD595D02FA7411BB62F51A1995E7562">
    <w:name w:val="FFD595D02FA7411BB62F51A1995E7562"/>
  </w:style>
  <w:style w:type="paragraph" w:customStyle="1" w:styleId="94631332C8B149F3BDDFF9DACAA5131E">
    <w:name w:val="94631332C8B149F3BDDFF9DACAA5131E"/>
  </w:style>
  <w:style w:type="paragraph" w:customStyle="1" w:styleId="F7A448489E8E40128CA11BEF4C385B6E">
    <w:name w:val="F7A448489E8E40128CA11BEF4C385B6E"/>
  </w:style>
  <w:style w:type="paragraph" w:customStyle="1" w:styleId="7FCA8FD2CA03430EA8536A2BECC021B7">
    <w:name w:val="7FCA8FD2CA03430EA8536A2BECC021B7"/>
  </w:style>
  <w:style w:type="paragraph" w:customStyle="1" w:styleId="63153AFFBABC4C228285F106936DE18E">
    <w:name w:val="63153AFFBABC4C228285F106936DE18E"/>
  </w:style>
  <w:style w:type="paragraph" w:customStyle="1" w:styleId="9FDB9EDEADFC44CE98349AA813C1EDBC">
    <w:name w:val="9FDB9EDEADFC44CE98349AA813C1EDBC"/>
  </w:style>
  <w:style w:type="paragraph" w:customStyle="1" w:styleId="0A2EC29A7EF048A9A371D2A3C0945771">
    <w:name w:val="0A2EC29A7EF048A9A371D2A3C0945771"/>
  </w:style>
  <w:style w:type="paragraph" w:customStyle="1" w:styleId="B309C9C7A478488AAAF7C9CEA5941CD0">
    <w:name w:val="B309C9C7A478488AAAF7C9CEA5941CD0"/>
  </w:style>
  <w:style w:type="paragraph" w:customStyle="1" w:styleId="2D78C99442C04A0290138A6585A690B7">
    <w:name w:val="2D78C99442C04A0290138A6585A690B7"/>
  </w:style>
  <w:style w:type="paragraph" w:customStyle="1" w:styleId="88D3FE24AEBF4CF7BAC5CD0A067C24DF">
    <w:name w:val="88D3FE24AEBF4CF7BAC5CD0A067C24DF"/>
  </w:style>
  <w:style w:type="character" w:customStyle="1" w:styleId="Heading2Char">
    <w:name w:val="Heading 2 Char"/>
    <w:basedOn w:val="DefaultParagraphFont"/>
    <w:link w:val="Heading2"/>
    <w:uiPriority w:val="1"/>
    <w:rPr>
      <w:rFonts w:eastAsiaTheme="minorHAnsi"/>
      <w:caps/>
      <w:spacing w:val="80"/>
      <w:kern w:val="0"/>
      <w:sz w:val="72"/>
      <w:szCs w:val="72"/>
      <w:lang w:val="en-US" w:eastAsia="en-US"/>
      <w14:ligatures w14:val="none"/>
    </w:rPr>
  </w:style>
  <w:style w:type="paragraph" w:customStyle="1" w:styleId="5CEBC3246A8641B4B70DEE4992AFCA4A">
    <w:name w:val="5CEBC3246A8641B4B70DEE4992AFCA4A"/>
  </w:style>
  <w:style w:type="paragraph" w:customStyle="1" w:styleId="2E0BB3A5B51C4BE1A4BBCD67713AF41B">
    <w:name w:val="2E0BB3A5B51C4BE1A4BBCD67713AF41B"/>
  </w:style>
  <w:style w:type="paragraph" w:customStyle="1" w:styleId="4C07CB7BDEA64CD1A0F1EB1B690BA3A1">
    <w:name w:val="4C07CB7BDEA64CD1A0F1EB1B690BA3A1"/>
  </w:style>
  <w:style w:type="paragraph" w:customStyle="1" w:styleId="DCFDCC7AD4124183ADFCF89F1B86FA32">
    <w:name w:val="DCFDCC7AD4124183ADFCF89F1B86FA32"/>
  </w:style>
  <w:style w:type="paragraph" w:customStyle="1" w:styleId="FDBDFEC0023C41D68979FD384946D670">
    <w:name w:val="FDBDFEC0023C41D68979FD384946D670"/>
  </w:style>
  <w:style w:type="paragraph" w:customStyle="1" w:styleId="E2D3FB9ACDB541B5A2C90A8BC20018FC">
    <w:name w:val="E2D3FB9ACDB541B5A2C90A8BC20018FC"/>
  </w:style>
  <w:style w:type="paragraph" w:customStyle="1" w:styleId="054A674C48244D958BBC9D47645DA875">
    <w:name w:val="054A674C48244D958BBC9D47645DA875"/>
  </w:style>
  <w:style w:type="paragraph" w:customStyle="1" w:styleId="6A9CB32C261C4CDDB646BC945340E7D4">
    <w:name w:val="6A9CB32C261C4CDDB646BC945340E7D4"/>
  </w:style>
  <w:style w:type="paragraph" w:customStyle="1" w:styleId="549F9A7A9FB94261B8C771B83AB0977B">
    <w:name w:val="549F9A7A9FB94261B8C771B83AB0977B"/>
  </w:style>
  <w:style w:type="paragraph" w:customStyle="1" w:styleId="A1DA8FD31F474D1FAF32E82D729DBD7C">
    <w:name w:val="A1DA8FD31F474D1FAF32E82D729DBD7C"/>
  </w:style>
  <w:style w:type="paragraph" w:customStyle="1" w:styleId="06B77BF2BA5B406DA96B5BCC832A46EF">
    <w:name w:val="06B77BF2BA5B406DA96B5BCC832A46EF"/>
  </w:style>
  <w:style w:type="paragraph" w:customStyle="1" w:styleId="DE78AF74BA174F05A362AA0C2591FDF5">
    <w:name w:val="DE78AF74BA174F05A362AA0C2591FDF5"/>
  </w:style>
  <w:style w:type="paragraph" w:customStyle="1" w:styleId="C26B854C950E4C6BBE078D5FADAA1C07">
    <w:name w:val="C26B854C950E4C6BBE078D5FADAA1C07"/>
  </w:style>
  <w:style w:type="paragraph" w:customStyle="1" w:styleId="C6F4EE3FE775492FA9EB54A79225E092">
    <w:name w:val="C6F4EE3FE775492FA9EB54A79225E092"/>
  </w:style>
  <w:style w:type="paragraph" w:customStyle="1" w:styleId="D6EFBC73E9DB4C83B342DC930D4A591B">
    <w:name w:val="D6EFBC73E9DB4C83B342DC930D4A591B"/>
  </w:style>
  <w:style w:type="paragraph" w:customStyle="1" w:styleId="99B3F011A035487D82492CAB5CCD538D">
    <w:name w:val="99B3F011A035487D82492CAB5CCD538D"/>
  </w:style>
  <w:style w:type="paragraph" w:customStyle="1" w:styleId="26933B0BCB63485C9FEE63406633D164">
    <w:name w:val="26933B0BCB63485C9FEE63406633D164"/>
  </w:style>
  <w:style w:type="paragraph" w:customStyle="1" w:styleId="549CD3C69361449AAB73AE337C3A3D81">
    <w:name w:val="549CD3C69361449AAB73AE337C3A3D81"/>
  </w:style>
  <w:style w:type="paragraph" w:customStyle="1" w:styleId="BD54FB5D84DC4018AD2F62D291B5B99D">
    <w:name w:val="BD54FB5D84DC4018AD2F62D291B5B99D"/>
  </w:style>
  <w:style w:type="paragraph" w:customStyle="1" w:styleId="C3757C86C0BF4D7CB9FF976D7FAC302C">
    <w:name w:val="C3757C86C0BF4D7CB9FF976D7FAC302C"/>
  </w:style>
  <w:style w:type="paragraph" w:customStyle="1" w:styleId="EECD9BDECC824CEC8EC2766924CBC437">
    <w:name w:val="EECD9BDECC824CEC8EC2766924CBC437"/>
  </w:style>
  <w:style w:type="paragraph" w:customStyle="1" w:styleId="29D168553B43412B8B8ABE2BDC6D216F">
    <w:name w:val="29D168553B43412B8B8ABE2BDC6D216F"/>
    <w:rsid w:val="00A82CC6"/>
  </w:style>
  <w:style w:type="paragraph" w:customStyle="1" w:styleId="670FA27A63984D26B33EBFC6C7D79FEB">
    <w:name w:val="670FA27A63984D26B33EBFC6C7D79FEB"/>
    <w:rsid w:val="00A82CC6"/>
  </w:style>
  <w:style w:type="paragraph" w:customStyle="1" w:styleId="71AF5C652DCF480A826E470F8DC6514F">
    <w:name w:val="71AF5C652DCF480A826E470F8DC6514F"/>
    <w:rsid w:val="00A82C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7</Pages>
  <Words>716</Words>
  <Characters>40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8T23:22:00Z</dcterms:created>
  <dcterms:modified xsi:type="dcterms:W3CDTF">2024-03-17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